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B741" w14:textId="707084C8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dblpperson name="Markus Borg" pid="47/9384" n="112"&gt;</w:t>
      </w:r>
    </w:p>
    <w:p w14:paraId="45261D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infsof/HenrikssonBBTSE21" mdate="2021-01-07"&gt;</w:t>
      </w:r>
    </w:p>
    <w:p w14:paraId="3AD92BBD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386FD2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erformance analysis of out-of-distribution detection on trained neural networks.</w:t>
      </w:r>
    </w:p>
    <w:p w14:paraId="5473A8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nf. Softw. Technol.&lt;/journal&gt;</w:t>
      </w:r>
    </w:p>
    <w:p w14:paraId="741FB6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16/j.infsof.2020.106409&lt;/ee&gt;</w:t>
      </w:r>
    </w:p>
    <w:p w14:paraId="7F9A30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</w:t>
      </w:r>
    </w:p>
    <w:p w14:paraId="594D3B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db/journals/infsof/infsof130.html#HenrikssonBBTSE21</w:t>
      </w:r>
    </w:p>
    <w:p w14:paraId="02E4DA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url&gt;</w:t>
      </w:r>
    </w:p>
    <w:p w14:paraId="2098E1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241641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4D9D1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357B3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BorgJAEHL21" mdate="2021-06-02"&gt;</w:t>
      </w:r>
    </w:p>
    <w:p w14:paraId="467B57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04CE1D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67/10438"&gt;Ronald Jabangwe&lt;/author&gt;</w:t>
      </w:r>
    </w:p>
    <w:p w14:paraId="724C5B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74/2084"&gt;Simon Åberg&lt;/author&gt;</w:t>
      </w:r>
    </w:p>
    <w:p w14:paraId="766F98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86/8537"&gt;Arvid Ekblom&lt;/author&gt;</w:t>
      </w:r>
    </w:p>
    <w:p w14:paraId="322D9A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74/1958"&gt;Ludwig Hedlund&lt;/author&gt;</w:t>
      </w:r>
    </w:p>
    <w:p w14:paraId="1A82F0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74/1995"&gt;August Lidfeldt&lt;/author&gt;</w:t>
      </w:r>
    </w:p>
    <w:p w14:paraId="2C498128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1AECA4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est Automation with Grad-CAM Heatmaps - A Future Pipe Segment in MLOps for Vision AI?</w:t>
      </w:r>
    </w:p>
    <w:p w14:paraId="036D2C6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E4D9C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75-181&lt;/pages&gt;</w:t>
      </w:r>
    </w:p>
    <w:p w14:paraId="526D30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41EF78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 Workshops&lt;/booktitle&gt;</w:t>
      </w:r>
    </w:p>
    <w:p w14:paraId="1AFC91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W52544.2021.00039&lt;/ee&gt;</w:t>
      </w:r>
    </w:p>
    <w:p w14:paraId="66574B9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21w&lt;/crossref&gt;</w:t>
      </w:r>
    </w:p>
    <w:p w14:paraId="3DFCB6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2021w.html#BorgJAEHL21&lt;/url&gt;</w:t>
      </w:r>
    </w:p>
    <w:p w14:paraId="22F51E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30ADC8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5F648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444DD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VercammenDBC21" mdate="2021-06-02"&gt;</w:t>
      </w:r>
    </w:p>
    <w:p w14:paraId="00EDA8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4/0227"&gt;Sten Vercammen&lt;/author&gt;</w:t>
      </w:r>
    </w:p>
    <w:p w14:paraId="385413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d/SDemeyer"&gt;Serge Demeyer&lt;/author&gt;</w:t>
      </w:r>
    </w:p>
    <w:p w14:paraId="0C8D16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BA458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93/9600"&gt;Robbe Claessens&lt;/author&gt;</w:t>
      </w:r>
    </w:p>
    <w:p w14:paraId="0AE43551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6FDE1F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Flaky Mutants; Another Concern for Mutation Testing.</w:t>
      </w:r>
    </w:p>
    <w:p w14:paraId="37787C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45BB4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4-285&lt;/pages&gt;</w:t>
      </w:r>
    </w:p>
    <w:p w14:paraId="6D2E609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273CF0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 Workshops&lt;/booktitle&gt;</w:t>
      </w:r>
    </w:p>
    <w:p w14:paraId="67DF6E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W52544.2021.00054&lt;/ee&gt;</w:t>
      </w:r>
    </w:p>
    <w:p w14:paraId="018C7E0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21w&lt;/crossref&gt;</w:t>
      </w:r>
    </w:p>
    <w:p w14:paraId="05CC70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2021w.html#VercammenDBC21&lt;/url&gt;</w:t>
      </w:r>
    </w:p>
    <w:p w14:paraId="0EF52B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inproceedings&gt;</w:t>
      </w:r>
    </w:p>
    <w:p w14:paraId="6E91B5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6F589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4A12E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BorgANJS21" mdate="2021-06-07"&gt;</w:t>
      </w:r>
    </w:p>
    <w:p w14:paraId="66767B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6A7CF0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84/8061"&gt;Raja Ben Abdessalem&lt;/author&gt;</w:t>
      </w:r>
    </w:p>
    <w:p w14:paraId="5621D6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57/3937"&gt;Shiva Nejati&lt;/author&gt;</w:t>
      </w:r>
    </w:p>
    <w:p w14:paraId="6B1BB6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81/7084"&gt;François-Xavier Jegeden&lt;/author&gt;</w:t>
      </w:r>
    </w:p>
    <w:p w14:paraId="2142EF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8/8296"&gt;Donghwan Shin 0001&lt;/author&gt;</w:t>
      </w:r>
    </w:p>
    <w:p w14:paraId="1FE0BE6B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0BF5DE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Digital Twins Are Not Monozygotic - Cross-Replicating ADAS Testing in Two Industry-Grade Automotive Simulators.</w:t>
      </w:r>
    </w:p>
    <w:p w14:paraId="726F10F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9EB9E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83-393&lt;/pages&gt;</w:t>
      </w:r>
    </w:p>
    <w:p w14:paraId="4F254C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64E8A1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&lt;/booktitle&gt;</w:t>
      </w:r>
    </w:p>
    <w:p w14:paraId="4B7D4A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49551.2021.00050&lt;/ee&gt;</w:t>
      </w:r>
    </w:p>
    <w:p w14:paraId="20B0CD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21&lt;/crossref&gt;</w:t>
      </w:r>
    </w:p>
    <w:p w14:paraId="39C7979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2021.html#BorgANJS21&lt;/url&gt;</w:t>
      </w:r>
    </w:p>
    <w:p w14:paraId="390E4B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47DCA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8C741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F2F18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swqd/Borg21" mdate="2021-01-26"&gt;</w:t>
      </w:r>
    </w:p>
    <w:p w14:paraId="3CCA2A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32CB77D6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42C122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he AIQ Meta-Testbed: Pragmatically Bridging Academic AI Testing and Industrial Q Needs.</w:t>
      </w:r>
    </w:p>
    <w:p w14:paraId="0653DA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A0218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66-77&lt;/pages&gt;</w:t>
      </w:r>
    </w:p>
    <w:p w14:paraId="1D8129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1&lt;/year&gt;</w:t>
      </w:r>
    </w:p>
    <w:p w14:paraId="7F1C7C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WQD&lt;/booktitle&gt;</w:t>
      </w:r>
    </w:p>
    <w:p w14:paraId="02CFB9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978-3-030-65854-0_6&lt;/ee&gt;</w:t>
      </w:r>
    </w:p>
    <w:p w14:paraId="75FC94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swqd/2021&lt;/crossref&gt;</w:t>
      </w:r>
    </w:p>
    <w:p w14:paraId="75D50B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swqd/swqd2021.html#Borg21&lt;/url&gt;</w:t>
      </w:r>
    </w:p>
    <w:p w14:paraId="092FE2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0D065D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8468B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55618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xpu/TengstrandTBJ21" mdate="2021-07-23"&gt;</w:t>
      </w:r>
    </w:p>
    <w:p w14:paraId="62FDDB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91/4379"&gt;Sara Nilsson Tengstrand&lt;/author&gt;</w:t>
      </w:r>
    </w:p>
    <w:p w14:paraId="3FDB77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7-2121" pid="75/5273"&gt;Piotr Tomaszewski&lt;/author&gt;</w:t>
      </w:r>
    </w:p>
    <w:p w14:paraId="617F739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18260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2305-6352" pid="67/10438"&gt;Ronald Jabangwe&lt;/author&gt;</w:t>
      </w:r>
    </w:p>
    <w:p w14:paraId="31B3E692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DA14F2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Challenges of Adopting SAFe in the Banking Industry - A Study Two Years After Its Introduction.</w:t>
      </w:r>
    </w:p>
    <w:p w14:paraId="106726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03EA1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57-171&lt;/pages&gt;</w:t>
      </w:r>
    </w:p>
    <w:p w14:paraId="5DC0C1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21&lt;/year&gt;</w:t>
      </w:r>
    </w:p>
    <w:p w14:paraId="46BA00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XP&lt;/booktitle&gt;</w:t>
      </w:r>
    </w:p>
    <w:p w14:paraId="68AD9D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 type="oa"&gt;https://doi.org/10.1007/978-3-030-78098-2_10&lt;/ee&gt;</w:t>
      </w:r>
    </w:p>
    <w:p w14:paraId="677E03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xpu/2021&lt;/crossref&gt;</w:t>
      </w:r>
    </w:p>
    <w:p w14:paraId="684D54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xpu/xp2021.html#TengstrandTBJ21&lt;/url&gt;</w:t>
      </w:r>
    </w:p>
    <w:p w14:paraId="79ABD8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50AE9A7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1D770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109C7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ese/GarousiBO20" mdate="2021-05-14"&gt;</w:t>
      </w:r>
    </w:p>
    <w:p w14:paraId="5F349E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6590-7576" pid="88/1884"&gt;Vahid Garousi&lt;/author&gt;</w:t>
      </w:r>
    </w:p>
    <w:p w14:paraId="00A22E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68EA42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9/2801"&gt;Markku Oivo&lt;/author&gt;</w:t>
      </w:r>
    </w:p>
    <w:p w14:paraId="7E10404D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07FD3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ractical relevance of software engineering research: synthesizing the community's voice.</w:t>
      </w:r>
    </w:p>
    <w:p w14:paraId="52D7C2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A488F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687-1754&lt;/pages&gt;</w:t>
      </w:r>
    </w:p>
    <w:p w14:paraId="0CC83F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7926441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5&lt;/volume&gt;</w:t>
      </w:r>
    </w:p>
    <w:p w14:paraId="4C0ECC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Empir. Softw. Eng.&lt;/journal&gt;</w:t>
      </w:r>
    </w:p>
    <w:p w14:paraId="6EC229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3&lt;/number&gt;</w:t>
      </w:r>
    </w:p>
    <w:p w14:paraId="29BB41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 type="oa"&gt;https://doi.org/10.1007/s10664-020-09803-0&lt;/ee&gt;</w:t>
      </w:r>
    </w:p>
    <w:p w14:paraId="0FD2EA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ese/ese25.html#GarousiBO20&lt;/url&gt;</w:t>
      </w:r>
    </w:p>
    <w:p w14:paraId="29737A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4E20AB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65425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5319F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sqj/ChatzipetrouPWB20" mdate="2021-05-14"&gt;</w:t>
      </w:r>
    </w:p>
    <w:p w14:paraId="0BC51A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0311-1502" pid="09/10404"&gt;Panagiota Chatzipetrou&lt;/author&gt;</w:t>
      </w:r>
    </w:p>
    <w:p w14:paraId="2396CA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6/302"&gt;Efi Papatheocharous&lt;/author&gt;</w:t>
      </w:r>
    </w:p>
    <w:p w14:paraId="6ADE23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66F799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43C52F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33/4686"&gt;Emil Alégroth&lt;/author&gt;</w:t>
      </w:r>
    </w:p>
    <w:p w14:paraId="7ECC8E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2/3504"&gt;Tony Gorschek&lt;/author&gt;</w:t>
      </w:r>
    </w:p>
    <w:p w14:paraId="088AA585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49FC9F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Component attributes and their importance in decisions and component selection.</w:t>
      </w:r>
    </w:p>
    <w:p w14:paraId="7B9230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2617A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567-593&lt;/pages&gt;</w:t>
      </w:r>
    </w:p>
    <w:p w14:paraId="6092D5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7C0EC4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8&lt;/volume&gt;</w:t>
      </w:r>
    </w:p>
    <w:p w14:paraId="5D8B58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Softw. Qual. J.&lt;/journal&gt;</w:t>
      </w:r>
    </w:p>
    <w:p w14:paraId="45C9B9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2&lt;/number&gt;</w:t>
      </w:r>
    </w:p>
    <w:p w14:paraId="66DF76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 type="oa"&gt;https://doi.org/10.1007/s11219-019-09465-2&lt;/ee&gt;</w:t>
      </w:r>
    </w:p>
    <w:p w14:paraId="25DC07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sqj/sqj28.html#ChatzipetrouPWB20&lt;/url&gt;</w:t>
      </w:r>
    </w:p>
    <w:p w14:paraId="05112DD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7F17E6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2F17C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537E0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rticle key="journals/tciaig/BorgGMOS20" mdate="2020-10-26"&gt;</w:t>
      </w:r>
    </w:p>
    <w:p w14:paraId="1BA63B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3486B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8/1884"&gt;Vahid Garousi&lt;/author&gt;</w:t>
      </w:r>
    </w:p>
    <w:p w14:paraId="1C573C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/8904"&gt;Anas Mahmoud&lt;/author&gt;</w:t>
      </w:r>
    </w:p>
    <w:p w14:paraId="59C6B7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1/5587-1"&gt;Thomas Olsson 0001&lt;/author&gt;</w:t>
      </w:r>
    </w:p>
    <w:p w14:paraId="377BE7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39/4301"&gt;Oskar Stålberg&lt;/author&gt;</w:t>
      </w:r>
    </w:p>
    <w:p w14:paraId="275AAC5F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C936E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Video Game Development in a Rush: A Survey of the Global Game Jam Participants.</w:t>
      </w:r>
    </w:p>
    <w:p w14:paraId="1EF5F6D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D0B1E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46-259&lt;/pages&gt;</w:t>
      </w:r>
    </w:p>
    <w:p w14:paraId="0E9815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7B7AA8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2&lt;/volume&gt;</w:t>
      </w:r>
    </w:p>
    <w:p w14:paraId="2BB04E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Trans. Games&lt;/journal&gt;</w:t>
      </w:r>
    </w:p>
    <w:p w14:paraId="25C0E8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3&lt;/number&gt;</w:t>
      </w:r>
    </w:p>
    <w:p w14:paraId="74A492C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TG.2019.2910248&lt;/ee&gt;</w:t>
      </w:r>
    </w:p>
    <w:p w14:paraId="68A09890" w14:textId="77777777" w:rsidR="00AF4975" w:rsidRDefault="00AF4975" w:rsidP="00AF4975">
      <w:pPr>
        <w:spacing w:after="0"/>
      </w:pPr>
      <w:r>
        <w:t>&lt;url&gt;db/journals/tciaig/tciaig12.html#BorgGMOS20&lt;/url&gt;</w:t>
      </w:r>
    </w:p>
    <w:p w14:paraId="7409C1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54889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BD88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43A5B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csee/Borg20" mdate="2020-11-25"&gt;</w:t>
      </w:r>
    </w:p>
    <w:p w14:paraId="1DDF31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66C073F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495EA9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Making Lab Sessions Mandatory - on Student Work Distribution in a Gamified Project Course on Market-Driven Software Engineering.</w:t>
      </w:r>
    </w:p>
    <w:p w14:paraId="4FAB5D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C391D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-10&lt;/pages&gt;</w:t>
      </w:r>
    </w:p>
    <w:p w14:paraId="3637C1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141352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CSEE&amp;T&lt;/booktitle&gt;</w:t>
      </w:r>
    </w:p>
    <w:p w14:paraId="443FC8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CSEET49119.2020.9206218&lt;/ee&gt;</w:t>
      </w:r>
    </w:p>
    <w:p w14:paraId="5E08AD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csee/2020&lt;/crossref&gt;</w:t>
      </w:r>
    </w:p>
    <w:p w14:paraId="0DE9A0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csee/csee2020.html#Borg20&lt;/url&gt;</w:t>
      </w:r>
    </w:p>
    <w:p w14:paraId="56C1E4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766AA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8B576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49163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Borg20" mdate="2020-12-07"&gt;</w:t>
      </w:r>
    </w:p>
    <w:p w14:paraId="28B436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24A04755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33DD4BF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Do preparatory programming lab sessions contribute to even work distribution in student teams?</w:t>
      </w:r>
    </w:p>
    <w:p w14:paraId="4BB907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44F2A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54-255&lt;/pages&gt;</w:t>
      </w:r>
    </w:p>
    <w:p w14:paraId="3C0D09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5B2E24E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E (Companion Volume)&lt;/booktitle&gt;</w:t>
      </w:r>
    </w:p>
    <w:p w14:paraId="144AC1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377812.3390893&lt;/ee&gt;</w:t>
      </w:r>
    </w:p>
    <w:p w14:paraId="12ED66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ieeexplore.ieee.org/document/9270330&lt;/ee&gt;</w:t>
      </w:r>
    </w:p>
    <w:p w14:paraId="387F15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20c&lt;/crossref&gt;</w:t>
      </w:r>
    </w:p>
    <w:p w14:paraId="7E7427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url&gt;db/conf/icse/icse2020c.html#Borg20&lt;/url&gt;</w:t>
      </w:r>
    </w:p>
    <w:p w14:paraId="4926A9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B47338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5907C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315D4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BorgW0FA20" mdate="2020-10-16"&gt;</w:t>
      </w:r>
    </w:p>
    <w:p w14:paraId="677FB6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297E47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66/1545"&gt;Joakim Wernberg&lt;/author&gt;</w:t>
      </w:r>
    </w:p>
    <w:p w14:paraId="6C78AD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1/5587-1"&gt;Thomas Olsson 0001&lt;/author&gt;</w:t>
      </w:r>
    </w:p>
    <w:p w14:paraId="6C99FB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1/3754"&gt;Ulrik Franke&lt;/author&gt;</w:t>
      </w:r>
    </w:p>
    <w:p w14:paraId="6A5667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8/439"&gt;Martin Andersson&lt;/author&gt;</w:t>
      </w:r>
    </w:p>
    <w:p w14:paraId="0FCA1BF6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79F66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Illuminating a Blind Spot in Digitalization - Software Development in Sweden's Private and Public Sector.</w:t>
      </w:r>
    </w:p>
    <w:p w14:paraId="193247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8E8E9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99-302&lt;/pages&gt;</w:t>
      </w:r>
    </w:p>
    <w:p w14:paraId="5A535D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4B2E04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E (Workshops)&lt;/booktitle&gt;</w:t>
      </w:r>
    </w:p>
    <w:p w14:paraId="3F7418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387940.3392213&lt;/ee&gt;</w:t>
      </w:r>
    </w:p>
    <w:p w14:paraId="63DB32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20w&lt;/crossref&gt;</w:t>
      </w:r>
    </w:p>
    <w:p w14:paraId="6B292A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icse2020w.html#BorgW0FA20&lt;/url&gt;</w:t>
      </w:r>
    </w:p>
    <w:p w14:paraId="2541FA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F4210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48205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B22B1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MoghadamSBBL20" mdate="2020-08-12"&gt;</w:t>
      </w:r>
    </w:p>
    <w:p w14:paraId="1CFB6C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5/2000"&gt;Mahshid Helali Moghadam&lt;/author&gt;</w:t>
      </w:r>
    </w:p>
    <w:p w14:paraId="7480D5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4/9944"&gt;Mehrdad Saadatmand&lt;/author&gt;</w:t>
      </w:r>
    </w:p>
    <w:p w14:paraId="0D89E11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7D8D05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7/6323"&gt;Markus Bohlin&lt;/author&gt;</w:t>
      </w:r>
    </w:p>
    <w:p w14:paraId="26111B9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/65"&gt;Björn Lisper&lt;/author&gt;</w:t>
      </w:r>
    </w:p>
    <w:p w14:paraId="795B2CF7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39D8EE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>Poster: Performance Testing Driven by Reinforcement Learning.</w:t>
      </w:r>
    </w:p>
    <w:p w14:paraId="524D03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F82F9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02-405&lt;/pages&gt;</w:t>
      </w:r>
    </w:p>
    <w:p w14:paraId="0EA308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1F8E62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&lt;/booktitle&gt;</w:t>
      </w:r>
    </w:p>
    <w:p w14:paraId="34711E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46399.2020.00048&lt;/ee&gt;</w:t>
      </w:r>
    </w:p>
    <w:p w14:paraId="72A442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20&lt;/crossref&gt;</w:t>
      </w:r>
    </w:p>
    <w:p w14:paraId="22A80E2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2020.html#MoghadamSBBL20&lt;/url&gt;</w:t>
      </w:r>
    </w:p>
    <w:p w14:paraId="243303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541619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EE6AF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2E19F9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ot/LidfeldtIHABL20" mdate="2020-10-23"&gt;</w:t>
      </w:r>
    </w:p>
    <w:p w14:paraId="44B3DE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74/1995"&gt;August Lidfeldt&lt;/author&gt;</w:t>
      </w:r>
    </w:p>
    <w:p w14:paraId="435BCC5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74/1889"&gt;Daniel Isaksson&lt;/author&gt;</w:t>
      </w:r>
    </w:p>
    <w:p w14:paraId="33BB9B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74/1958"&gt;Ludwig Hedlund&lt;/author&gt;</w:t>
      </w:r>
    </w:p>
    <w:p w14:paraId="3F3BBD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uthor pid="274/2084"&gt;Simon Åberg&lt;/author&gt;</w:t>
      </w:r>
    </w:p>
    <w:p w14:paraId="71DBD0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8CE4E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60/5665"&gt;Erik Larsson&lt;/author&gt;</w:t>
      </w:r>
    </w:p>
    <w:p w14:paraId="3D99E9B1" w14:textId="77777777" w:rsidR="00AF4975" w:rsidRPr="00AF4975" w:rsidRDefault="00AF4975" w:rsidP="00AF4975">
      <w:pPr>
        <w:spacing w:after="0"/>
        <w:rPr>
          <w:lang w:val="en-US"/>
        </w:rPr>
      </w:pPr>
      <w:r w:rsidRPr="008628D5">
        <w:rPr>
          <w:highlight w:val="green"/>
          <w:lang w:val="en-US"/>
        </w:rPr>
        <w:t>&lt;title&gt;</w:t>
      </w:r>
    </w:p>
    <w:p w14:paraId="54A700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Enabling Image Recognition on Constrained Devices Using Neural Network Pruning and a CycleGAN.</w:t>
      </w:r>
    </w:p>
    <w:p w14:paraId="25D92F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7F196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0:1-10:14&lt;/pages&gt;</w:t>
      </w:r>
    </w:p>
    <w:p w14:paraId="2A2299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0C7109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OT Companion&lt;/booktitle&gt;</w:t>
      </w:r>
    </w:p>
    <w:p w14:paraId="677541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423423.3423437&lt;/ee&gt;</w:t>
      </w:r>
    </w:p>
    <w:p w14:paraId="1864FF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ot/2020c&lt;/crossref&gt;</w:t>
      </w:r>
    </w:p>
    <w:p w14:paraId="75BC34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ot/iot2020c.html#LidfeldtIHABL20&lt;/url&gt;</w:t>
      </w:r>
    </w:p>
    <w:p w14:paraId="5040359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A54B0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DFC80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AED764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refsq/BorgG20" mdate="2020-03-31"&gt;</w:t>
      </w:r>
    </w:p>
    <w:p w14:paraId="12DE574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76C648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</w:t>
      </w:r>
      <w:r w:rsidRPr="008628D5">
        <w:rPr>
          <w:highlight w:val="green"/>
          <w:lang w:val="en-US"/>
        </w:rPr>
        <w:t>author</w:t>
      </w:r>
      <w:r w:rsidRPr="00AF4975">
        <w:rPr>
          <w:lang w:val="en-US"/>
        </w:rPr>
        <w:t xml:space="preserve"> pid="160/0919"&gt;Eduard C. Groen&lt;/author&gt;</w:t>
      </w:r>
    </w:p>
    <w:p w14:paraId="2FE8B7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green"/>
          <w:lang w:val="en-US"/>
        </w:rPr>
        <w:t>&lt;title&gt;Preface: REFSQ 2020 Posters and Tools Track.&lt;/title&gt;</w:t>
      </w:r>
    </w:p>
    <w:p w14:paraId="0DC1E5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20&lt;/year&gt;</w:t>
      </w:r>
    </w:p>
    <w:p w14:paraId="628694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REFSQ Workshops&lt;/booktitle&gt;</w:t>
      </w:r>
    </w:p>
    <w:p w14:paraId="5FF961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 type="oa"&gt;http://ceur-ws.org/Vol-2584/PT-preface.pdf&lt;/ee&gt;</w:t>
      </w:r>
    </w:p>
    <w:p w14:paraId="7D2CE2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refsq/2020w&lt;/crossref&gt;</w:t>
      </w:r>
    </w:p>
    <w:p w14:paraId="3E0312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refsq/refsq2020w.html#BorgG20&lt;/url&gt;</w:t>
      </w:r>
    </w:p>
    <w:p w14:paraId="16EF47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4A00AE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7AB27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1E8AA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5F463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infsof/BorgCWAGPSA19" mdate="2020-02-20"&gt;</w:t>
      </w:r>
    </w:p>
    <w:p w14:paraId="0B9763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49D9BE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0311-1502" pid="09/10404"&gt;Panagiota Chatzipetrou&lt;/author&gt;</w:t>
      </w:r>
    </w:p>
    <w:p w14:paraId="4170C5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3567-9300" pid="86/2856"&gt;Krzysztof Wnuk&lt;/author&gt;</w:t>
      </w:r>
    </w:p>
    <w:p w14:paraId="1E50C1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33/4686"&gt;Emil Alégroth&lt;/author&gt;</w:t>
      </w:r>
    </w:p>
    <w:p w14:paraId="1B21EB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2/3504"&gt;Tony Gorschek&lt;/author&gt;</w:t>
      </w:r>
    </w:p>
    <w:p w14:paraId="7F6694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6/302"&gt;Efi Papatheocharous&lt;/author&gt;</w:t>
      </w:r>
    </w:p>
    <w:p w14:paraId="1D4EC7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3/5025"&gt;Syed Muhammad Ali Shah&lt;/author&gt;</w:t>
      </w:r>
    </w:p>
    <w:p w14:paraId="72496F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50/6797"&gt;Jakob Axelsson&lt;/author&gt;</w:t>
      </w:r>
    </w:p>
    <w:p w14:paraId="065197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32860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electing component sourcing options: A survey of software engineering's broader make-or-buy decisions.</w:t>
      </w:r>
    </w:p>
    <w:p w14:paraId="3F02D5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ACEB2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-34&lt;/pages&gt;</w:t>
      </w:r>
    </w:p>
    <w:p w14:paraId="1697D0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59324D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12&lt;/volume&gt;</w:t>
      </w:r>
    </w:p>
    <w:p w14:paraId="79C75EC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nf. Softw. Technol.&lt;/journal&gt;</w:t>
      </w:r>
    </w:p>
    <w:p w14:paraId="708B27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ee&gt;https://doi.org/10.1016/j.infsof.2019.03.015&lt;/ee&gt;</w:t>
      </w:r>
    </w:p>
    <w:p w14:paraId="25699B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infsof/infsof112.html#BorgCWAGPSA19&lt;/url&gt;</w:t>
      </w:r>
    </w:p>
    <w:p w14:paraId="5F7499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171F41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E6E93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32EC9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software/TrubianiJCSJB19" mdate="2020-06-15"&gt;</w:t>
      </w:r>
    </w:p>
    <w:p w14:paraId="04E25B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7675-6942" pid="05/410"&gt;Catia Trubiani&lt;/author&gt;</w:t>
      </w:r>
    </w:p>
    <w:p w14:paraId="7AEF17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9342-0703" pid="57/2301"&gt;Pooyan Jamshidi&lt;/author&gt;</w:t>
      </w:r>
    </w:p>
    <w:p w14:paraId="417104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50/6416"&gt;Jürgen Cito&lt;/author&gt;</w:t>
      </w:r>
    </w:p>
    <w:p w14:paraId="27B6C0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6/7305"&gt;Weiyi Shang&lt;/author&gt;</w:t>
      </w:r>
    </w:p>
    <w:p w14:paraId="29038F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50/23"&gt;Zhen Ming Jiang&lt;/author&gt;</w:t>
      </w:r>
    </w:p>
    <w:p w14:paraId="089E05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314D4D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7D9EB2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erformance Issues? Hey DevOps, Mind the Uncertainty.</w:t>
      </w:r>
    </w:p>
    <w:p w14:paraId="4C45A6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7216DE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10-117&lt;/pages&gt;</w:t>
      </w:r>
    </w:p>
    <w:p w14:paraId="4881D2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37863E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36&lt;/volume&gt;</w:t>
      </w:r>
    </w:p>
    <w:p w14:paraId="3425AF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Softw.&lt;/journal&gt;</w:t>
      </w:r>
    </w:p>
    <w:p w14:paraId="24C6A81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2&lt;/number&gt;</w:t>
      </w:r>
    </w:p>
    <w:p w14:paraId="742BFB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MS.2018.2875989&lt;/ee&gt;</w:t>
      </w:r>
    </w:p>
    <w:p w14:paraId="566252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</w:t>
      </w:r>
    </w:p>
    <w:p w14:paraId="150F0B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db/journals/software/software36.html#TrubianiJCSJB19</w:t>
      </w:r>
    </w:p>
    <w:p w14:paraId="7D4605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url&gt;</w:t>
      </w:r>
    </w:p>
    <w:p w14:paraId="0252D9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F600F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33E319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400FA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aitest/Henriksson0BTES19" mdate="2019-05-22"&gt;</w:t>
      </w:r>
    </w:p>
    <w:p w14:paraId="1494AEA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6/0101"&gt;Jens Henriksson&lt;/author&gt;</w:t>
      </w:r>
    </w:p>
    <w:p w14:paraId="26FDCC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8/4996-1"&gt;Christian Berger 0001&lt;/author&gt;</w:t>
      </w:r>
    </w:p>
    <w:p w14:paraId="7195B1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6B517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2/4731"&gt;Lars Tornberg&lt;/author&gt;</w:t>
      </w:r>
    </w:p>
    <w:p w14:paraId="3C5698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4/708"&gt;Cristofer Englund&lt;/author&gt;</w:t>
      </w:r>
    </w:p>
    <w:p w14:paraId="611BC9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37/9490"&gt;Sankar Raman Sathyamoorthy&lt;/author&gt;</w:t>
      </w:r>
    </w:p>
    <w:p w14:paraId="020991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3/2715"&gt;Stig Ursing&lt;/author&gt;</w:t>
      </w:r>
    </w:p>
    <w:p w14:paraId="441791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74188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owards Structured Evaluation of Deep Neural Network Supervisors.</w:t>
      </w:r>
    </w:p>
    <w:p w14:paraId="081C4A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06380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7-34&lt;/pages&gt;</w:t>
      </w:r>
    </w:p>
    <w:p w14:paraId="443CBA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68CB75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AITest&lt;/booktitle&gt;</w:t>
      </w:r>
    </w:p>
    <w:p w14:paraId="6063AD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AITest.2019.00-12&lt;/ee&gt;</w:t>
      </w:r>
    </w:p>
    <w:p w14:paraId="6AF20A1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aitest/2019&lt;/crossref&gt;</w:t>
      </w:r>
    </w:p>
    <w:p w14:paraId="6279C3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aitest/aitest2019.html#Henriksson0BTES19&lt;/url&gt;</w:t>
      </w:r>
    </w:p>
    <w:p w14:paraId="74478F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867C2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r&gt;</w:t>
      </w:r>
    </w:p>
    <w:p w14:paraId="3F9F28A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7E6BC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nase/WnukBG19" mdate="2019-06-06"&gt;</w:t>
      </w:r>
    </w:p>
    <w:p w14:paraId="49D93DD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2E25DF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7E0E84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2/3504"&gt;Tony Gorschek&lt;/author&gt;</w:t>
      </w:r>
    </w:p>
    <w:p w14:paraId="0E0157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48B1C3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Towards New Ways of Evaluating Methods of Supporting Requirements Management and Traceability using Signal-to-Noise Ratio.</w:t>
      </w:r>
    </w:p>
    <w:p w14:paraId="47C75A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5DB60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30-339&lt;/pages&gt;</w:t>
      </w:r>
    </w:p>
    <w:p w14:paraId="0C127E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3C8E7F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NASE&lt;/booktitle&gt;</w:t>
      </w:r>
    </w:p>
    <w:p w14:paraId="41D08A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5220/0007717203300339&lt;/ee&gt;</w:t>
      </w:r>
    </w:p>
    <w:p w14:paraId="786FE3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nase/2019&lt;/crossref&gt;</w:t>
      </w:r>
    </w:p>
    <w:p w14:paraId="7784C5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nase/enase2019.html#WnukBG19&lt;/url&gt;</w:t>
      </w:r>
    </w:p>
    <w:p w14:paraId="3B9BF4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9115E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A634C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E707DA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uromicro/Henriksson0BTSE19" mdate="2019-11-25"&gt;</w:t>
      </w:r>
    </w:p>
    <w:p w14:paraId="2C9234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6/0101"&gt;Jens Henriksson&lt;/author&gt;</w:t>
      </w:r>
    </w:p>
    <w:p w14:paraId="7FF71C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8/4996-1"&gt;Christian Berger 0001&lt;/author&gt;</w:t>
      </w:r>
    </w:p>
    <w:p w14:paraId="4601D0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4EBA075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2/4731"&gt;Lars Tornberg&lt;/author&gt;</w:t>
      </w:r>
    </w:p>
    <w:p w14:paraId="51B97C1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37/9490"&gt;Sankar Raman Sathyamoorthy&lt;/author&gt;</w:t>
      </w:r>
    </w:p>
    <w:p w14:paraId="53DB2BA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4/708"&gt;Cristofer Englund&lt;/author&gt;</w:t>
      </w:r>
    </w:p>
    <w:p w14:paraId="1A261A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2E1FD9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Performance Analysis of Out-of-Distribution Detection on Various Trained Neural Networks.</w:t>
      </w:r>
    </w:p>
    <w:p w14:paraId="72CA20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F5888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13-120&lt;/pages&gt;</w:t>
      </w:r>
    </w:p>
    <w:p w14:paraId="1285DD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348958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EAA&lt;/booktitle&gt;</w:t>
      </w:r>
    </w:p>
    <w:p w14:paraId="142376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SEAA.2019.00026&lt;/ee&gt;</w:t>
      </w:r>
    </w:p>
    <w:p w14:paraId="2F81E58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uromicro/2019&lt;/crossref&gt;</w:t>
      </w:r>
    </w:p>
    <w:p w14:paraId="254FF21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</w:t>
      </w:r>
    </w:p>
    <w:p w14:paraId="070657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db/conf/euromicro/euromicro2019.html#Henriksson0BTSE19</w:t>
      </w:r>
    </w:p>
    <w:p w14:paraId="195ACE1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url&gt;</w:t>
      </w:r>
    </w:p>
    <w:p w14:paraId="4BA01A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583790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6A2363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8075E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uromicro/0001HHFB19" mdate="2019-11-25"&gt;</w:t>
      </w:r>
    </w:p>
    <w:p w14:paraId="4DB7E8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1/5587-1"&gt;Thomas Olsson 0001&lt;/author&gt;</w:t>
      </w:r>
    </w:p>
    <w:p w14:paraId="235533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0/6874"&gt;Martin Hell&lt;/author&gt;</w:t>
      </w:r>
    </w:p>
    <w:p w14:paraId="1696E0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7/6594"&gt;Martin Höst&lt;/author&gt;</w:t>
      </w:r>
    </w:p>
    <w:p w14:paraId="352646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1/3754"&gt;Ulrik Franke&lt;/author&gt;</w:t>
      </w:r>
    </w:p>
    <w:p w14:paraId="1868A68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uthor pid="47/9384"&gt;Markus Borg&lt;/author&gt;</w:t>
      </w:r>
    </w:p>
    <w:p w14:paraId="01C873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20BE6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haring of Vulnerability Information Among Companies - A Survey of Swedish Companies.</w:t>
      </w:r>
    </w:p>
    <w:p w14:paraId="1D99B75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D1AC9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4-291&lt;/pages&gt;</w:t>
      </w:r>
    </w:p>
    <w:p w14:paraId="77BBDF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7D8046B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EAA&lt;/booktitle&gt;</w:t>
      </w:r>
    </w:p>
    <w:p w14:paraId="3D2598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SEAA.2019.00051&lt;/ee&gt;</w:t>
      </w:r>
    </w:p>
    <w:p w14:paraId="6661AF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uromicro/2019&lt;/crossref&gt;</w:t>
      </w:r>
    </w:p>
    <w:p w14:paraId="4C8853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uromicro/euromicro2019.html#0001HHFB19&lt;/url&gt;</w:t>
      </w:r>
    </w:p>
    <w:p w14:paraId="24F2F0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17003C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F0CC6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8304E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MoghadamSBBL19" mdate="2019-06-11"&gt;</w:t>
      </w:r>
    </w:p>
    <w:p w14:paraId="603972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5/2000"&gt;Mahshid Helali Moghadam&lt;/author&gt;</w:t>
      </w:r>
    </w:p>
    <w:p w14:paraId="16F373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4/9944"&gt;Mehrdad Saadatmand&lt;/author&gt;</w:t>
      </w:r>
    </w:p>
    <w:p w14:paraId="1491DB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3A9891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7/6323"&gt;Markus Bohlin&lt;/author&gt;</w:t>
      </w:r>
    </w:p>
    <w:p w14:paraId="0A02FC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/65"&gt;Björn Lisper&lt;/author&gt;</w:t>
      </w:r>
    </w:p>
    <w:p w14:paraId="2F91BF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572AA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Machine Learning to Guide Performance Testing: An Autonomous Test Framework.</w:t>
      </w:r>
    </w:p>
    <w:p w14:paraId="1B0DB1B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76685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64-167&lt;/pages&gt;</w:t>
      </w:r>
    </w:p>
    <w:p w14:paraId="3313D4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1ACE04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 Workshops&lt;/booktitle&gt;</w:t>
      </w:r>
    </w:p>
    <w:p w14:paraId="6C8DD12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W.2019.00046&lt;/ee&gt;</w:t>
      </w:r>
    </w:p>
    <w:p w14:paraId="179E68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19w&lt;/crossref&gt;</w:t>
      </w:r>
    </w:p>
    <w:p w14:paraId="331E45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w2019.html#MoghadamSBBL19&lt;/url&gt;</w:t>
      </w:r>
    </w:p>
    <w:p w14:paraId="2B606D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D4A11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DA04C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99583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re/VogelsangB19" mdate="2020-01-07"&gt;</w:t>
      </w:r>
    </w:p>
    <w:p w14:paraId="57E491D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/8725"&gt;Andreas Vogelsang&lt;/author&gt;</w:t>
      </w:r>
    </w:p>
    <w:p w14:paraId="76BBA1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73DCD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90BA5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Requirements Engineering for Machine Learning: Perspectives from Data Scientists.</w:t>
      </w:r>
    </w:p>
    <w:p w14:paraId="0ED737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174F8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45-251&lt;/pages&gt;</w:t>
      </w:r>
    </w:p>
    <w:p w14:paraId="2F7CAB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5CD5C0B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RE Workshops&lt;/booktitle&gt;</w:t>
      </w:r>
    </w:p>
    <w:p w14:paraId="0F4DF4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REW.2019.00050&lt;/ee&gt;</w:t>
      </w:r>
    </w:p>
    <w:p w14:paraId="3CB941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re/2019w&lt;/crossref&gt;</w:t>
      </w:r>
    </w:p>
    <w:p w14:paraId="2A0DB2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re/re2019w.html#VogelsangB19&lt;/url&gt;</w:t>
      </w:r>
    </w:p>
    <w:p w14:paraId="6A7B37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14059C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64559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r&gt;</w:t>
      </w:r>
    </w:p>
    <w:p w14:paraId="1D8052A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sigsoft/BorgSBH19" mdate="2019-08-27"&gt;</w:t>
      </w:r>
    </w:p>
    <w:p w14:paraId="5EEF2B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86D69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37/9584"&gt;Oscar Svensson&lt;/author&gt;</w:t>
      </w:r>
    </w:p>
    <w:p w14:paraId="387D87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37/9656"&gt;Kristian Berg&lt;/author&gt;</w:t>
      </w:r>
    </w:p>
    <w:p w14:paraId="42D509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52/9960"&gt;Daniel Hansson&lt;/author&gt;</w:t>
      </w:r>
    </w:p>
    <w:p w14:paraId="01C95C7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4EE11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ZZ unleashed: an open implementation of the SZZ algorithm - featuring example usage in a study of just-in-time bug prediction for the Jenkins project.</w:t>
      </w:r>
    </w:p>
    <w:p w14:paraId="5C28499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09C75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-12&lt;/pages&gt;</w:t>
      </w:r>
    </w:p>
    <w:p w14:paraId="5D4856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9&lt;/year&gt;</w:t>
      </w:r>
    </w:p>
    <w:p w14:paraId="3B2D4E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MaLTeSQuE@ESEC/SIGSOFT FSE&lt;/booktitle&gt;</w:t>
      </w:r>
    </w:p>
    <w:p w14:paraId="541D88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340482.3342742&lt;/ee&gt;</w:t>
      </w:r>
    </w:p>
    <w:p w14:paraId="0BF7CF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sigsoft/2019maltesque&lt;/crossref&gt;</w:t>
      </w:r>
    </w:p>
    <w:p w14:paraId="3CE4321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sigsoft/maltesque2019.html#BorgSBH19&lt;/url&gt;</w:t>
      </w:r>
    </w:p>
    <w:p w14:paraId="196292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5A73C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35081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2817A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sem/VercammenDBE18" mdate="2019-09-25"&gt;</w:t>
      </w:r>
    </w:p>
    <w:p w14:paraId="5C55B1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4/0227"&gt;Sten Vercammen&lt;/author&gt;</w:t>
      </w:r>
    </w:p>
    <w:p w14:paraId="5E87B9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4463-2945" pid="d/SDemeyer"&gt;Serge Demeyer&lt;/author&gt;</w:t>
      </w:r>
    </w:p>
    <w:p w14:paraId="17D690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D5FBF8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1/5135"&gt;Sigrid Eldh&lt;/author&gt;</w:t>
      </w:r>
    </w:p>
    <w:p w14:paraId="7D442C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B6793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peeding up mutation testing via the cloud: lessons learned for further optimisations.</w:t>
      </w:r>
    </w:p>
    <w:p w14:paraId="0F87FA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E8EBB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6:1-26:9&lt;/pages&gt;</w:t>
      </w:r>
    </w:p>
    <w:p w14:paraId="74B62E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0C0FD32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SEM&lt;/booktitle&gt;</w:t>
      </w:r>
    </w:p>
    <w:p w14:paraId="562348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239235.3240506&lt;/ee&gt;</w:t>
      </w:r>
    </w:p>
    <w:p w14:paraId="22A989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sem/2018&lt;/crossref&gt;</w:t>
      </w:r>
    </w:p>
    <w:p w14:paraId="5D07C2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sem/esem2018.html#VercammenDBE18&lt;/url&gt;</w:t>
      </w:r>
    </w:p>
    <w:p w14:paraId="0DC807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DDF8C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41A11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72BA8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uromicro/ChatzipetrouAPB18" mdate="2019-09-16"&gt;</w:t>
      </w:r>
    </w:p>
    <w:p w14:paraId="70DE66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0311-1502" pid="09/10404"&gt;Panagiota Chatzipetrou&lt;/author&gt;</w:t>
      </w:r>
    </w:p>
    <w:p w14:paraId="1EFC61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33/4686"&gt;Emil Alégroth&lt;/author&gt;</w:t>
      </w:r>
    </w:p>
    <w:p w14:paraId="533063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6/302"&gt;Efi Papatheocharous&lt;/author&gt;</w:t>
      </w:r>
    </w:p>
    <w:p w14:paraId="02561A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3C384D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2/3504"&gt;Tony Gorschek&lt;/author&gt;</w:t>
      </w:r>
    </w:p>
    <w:p w14:paraId="5704F6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748253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6D091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lastRenderedPageBreak/>
        <w:t>Component Selection in Software Engineering - Which Attributes are the Most Important in the Decision Process?</w:t>
      </w:r>
    </w:p>
    <w:p w14:paraId="4A7CE8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502B1C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98-205&lt;/pages&gt;</w:t>
      </w:r>
    </w:p>
    <w:p w14:paraId="436A51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60CEBF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EAA&lt;/booktitle&gt;</w:t>
      </w:r>
    </w:p>
    <w:p w14:paraId="76A632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SEAA.2018.00039&lt;/ee&gt;</w:t>
      </w:r>
    </w:p>
    <w:p w14:paraId="60F8C44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428EF3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SEAA.2018.00039</w:t>
      </w:r>
    </w:p>
    <w:p w14:paraId="011774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7BD2F74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uromicro/2018&lt;/crossref&gt;</w:t>
      </w:r>
    </w:p>
    <w:p w14:paraId="6765B5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</w:t>
      </w:r>
    </w:p>
    <w:p w14:paraId="43EC84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db/conf/euromicro/euromicro2018.html#ChatzipetrouAPB18</w:t>
      </w:r>
    </w:p>
    <w:p w14:paraId="63ACFE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url&gt;</w:t>
      </w:r>
    </w:p>
    <w:p w14:paraId="7E9D3B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101B5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99F112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662F0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MoghadamSBBL18a" mdate="2019-09-16"&gt;</w:t>
      </w:r>
    </w:p>
    <w:p w14:paraId="6CB6C9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5/2000"&gt;Mahshid Helali Moghadam&lt;/author&gt;</w:t>
      </w:r>
    </w:p>
    <w:p w14:paraId="3B4DB8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1512-0844" pid="14/9944"&gt;Mehrdad Saadatmand&lt;/author&gt;</w:t>
      </w:r>
    </w:p>
    <w:p w14:paraId="2F9E4B3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66B86CC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7/6323"&gt;Markus Bohlin&lt;/author&gt;</w:t>
      </w:r>
    </w:p>
    <w:p w14:paraId="4C31C21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/65"&gt;Björn Lisper&lt;/author&gt;</w:t>
      </w:r>
    </w:p>
    <w:p w14:paraId="2BEEF3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908C9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Learning-based response time analysis in real-time embedded systems: a simulation-based approach.</w:t>
      </w:r>
    </w:p>
    <w:p w14:paraId="31182D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78D21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1-24&lt;/pages&gt;</w:t>
      </w:r>
    </w:p>
    <w:p w14:paraId="4C3810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1DCB05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QUADE@ICSE&lt;/booktitle&gt;</w:t>
      </w:r>
    </w:p>
    <w:p w14:paraId="108F91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194095.3194097&lt;/ee&gt;</w:t>
      </w:r>
    </w:p>
    <w:p w14:paraId="6EC470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ieeexplore.ieee.org/document/8445037&lt;/ee&gt;</w:t>
      </w:r>
    </w:p>
    <w:p w14:paraId="011D1B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8squade&lt;/crossref&gt;</w:t>
      </w:r>
    </w:p>
    <w:p w14:paraId="54BF27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squade2018.html#MoghadamSBBL18a&lt;/url&gt;</w:t>
      </w:r>
    </w:p>
    <w:p w14:paraId="446728D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496699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95E9E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DE04A6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BorgOFA18" mdate="2019-12-27"&gt;</w:t>
      </w:r>
    </w:p>
    <w:p w14:paraId="40933A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6B39BA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2933-1925" pid="31/5587-1"&gt;Thomas Olsson 0001&lt;/author&gt;</w:t>
      </w:r>
    </w:p>
    <w:p w14:paraId="20AB9F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1/3754"&gt;Ulrik Franke&lt;/author&gt;</w:t>
      </w:r>
    </w:p>
    <w:p w14:paraId="730E8D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a/SaidAssar"&gt;Saïd Assar&lt;/author&gt;</w:t>
      </w:r>
    </w:p>
    <w:p w14:paraId="1050AC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1FF33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Digitalization of swedish government agencies: a perspective through the lens of a software development census.</w:t>
      </w:r>
    </w:p>
    <w:p w14:paraId="367751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A7ABB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pages&gt;37-46&lt;/pages&gt;</w:t>
      </w:r>
    </w:p>
    <w:p w14:paraId="717821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28ADCD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E-SEIS&lt;/booktitle&gt;</w:t>
      </w:r>
    </w:p>
    <w:p w14:paraId="2EAB45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183428.3183434&lt;/ee&gt;</w:t>
      </w:r>
    </w:p>
    <w:p w14:paraId="7B9C7A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ieeexplore.ieee.org/document/8445157&lt;/ee&gt;</w:t>
      </w:r>
    </w:p>
    <w:p w14:paraId="3D108D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8seis&lt;/crossref&gt;</w:t>
      </w:r>
    </w:p>
    <w:p w14:paraId="3F15DC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icse2018seis.html#BorgOFA18&lt;/url&gt;</w:t>
      </w:r>
    </w:p>
    <w:p w14:paraId="44AFC5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63738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F8DD0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E896F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HenrikssonBE18" mdate="2018-09-06"&gt;</w:t>
      </w:r>
    </w:p>
    <w:p w14:paraId="298778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6/0101"&gt;Jens Henriksson&lt;/author&gt;</w:t>
      </w:r>
    </w:p>
    <w:p w14:paraId="4D2617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497266A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4/708"&gt;Cristofer Englund&lt;/author&gt;</w:t>
      </w:r>
    </w:p>
    <w:p w14:paraId="44D8DB2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E5D24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Automotive Safety and Machine Learning: Initial Results from a Study on How to Adapt the ISO 26262 Safety Standard.</w:t>
      </w:r>
    </w:p>
    <w:p w14:paraId="664513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2FC9F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7-49&lt;/pages&gt;</w:t>
      </w:r>
    </w:p>
    <w:p w14:paraId="308C47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10A4CD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EFAIAS@ICSE&lt;/booktitle&gt;</w:t>
      </w:r>
    </w:p>
    <w:p w14:paraId="1D6C62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ieeexplore.ieee.org/document/8452730&lt;/ee&gt;</w:t>
      </w:r>
    </w:p>
    <w:p w14:paraId="61FC0E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8sefaias&lt;/crossref&gt;</w:t>
      </w:r>
    </w:p>
    <w:p w14:paraId="1DB9D8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sefaias2018.html#HenrikssonBE18&lt;/url&gt;</w:t>
      </w:r>
    </w:p>
    <w:p w14:paraId="7DBE15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005516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B5A9A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DEE19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MoghadamSBBL18" mdate="2019-09-16"&gt;</w:t>
      </w:r>
    </w:p>
    <w:p w14:paraId="7244D7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5/2000"&gt;Mahshid Helali Moghadam&lt;/author&gt;</w:t>
      </w:r>
    </w:p>
    <w:p w14:paraId="5616BA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1512-0844" pid="14/9944"&gt;Mehrdad Saadatmand&lt;/author&gt;</w:t>
      </w:r>
    </w:p>
    <w:p w14:paraId="40EB2B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8F69DB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7/6323"&gt;Markus Bohlin&lt;/author&gt;</w:t>
      </w:r>
    </w:p>
    <w:p w14:paraId="480CDB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/65"&gt;Björn Lisper&lt;/author&gt;</w:t>
      </w:r>
    </w:p>
    <w:p w14:paraId="305855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7E38AD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Adaptive runtime response time control in PLC-based real-time systems using reinforcement learning.</w:t>
      </w:r>
    </w:p>
    <w:p w14:paraId="7F52BF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48ACBA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17-223&lt;/pages&gt;</w:t>
      </w:r>
    </w:p>
    <w:p w14:paraId="7BB39A4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3431D8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EAMS@ICSE&lt;/booktitle&gt;</w:t>
      </w:r>
    </w:p>
    <w:p w14:paraId="775CCF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194133.3194153&lt;/ee&gt;</w:t>
      </w:r>
    </w:p>
    <w:p w14:paraId="3E94FA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ieeexplore.ieee.org/document/8595402&lt;/ee&gt;</w:t>
      </w:r>
    </w:p>
    <w:p w14:paraId="746BF2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8seams&lt;/crossref&gt;</w:t>
      </w:r>
    </w:p>
    <w:p w14:paraId="6C358CA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seams2018.html#MoghadamSBBL18&lt;/url&gt;</w:t>
      </w:r>
    </w:p>
    <w:p w14:paraId="5D6185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013A78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r&gt;</w:t>
      </w:r>
    </w:p>
    <w:p w14:paraId="3B3451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1300D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MoghadamSBBL18" mdate="2019-09-16"&gt;</w:t>
      </w:r>
    </w:p>
    <w:p w14:paraId="0B9551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95/2000"&gt;Mahshid Helali Moghadam&lt;/author&gt;</w:t>
      </w:r>
    </w:p>
    <w:p w14:paraId="7A622E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1512-0844" pid="14/9944"&gt;Mehrdad Saadatmand&lt;/author&gt;</w:t>
      </w:r>
    </w:p>
    <w:p w14:paraId="23922A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398196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7/6323"&gt;Markus Bohlin&lt;/author&gt;</w:t>
      </w:r>
    </w:p>
    <w:p w14:paraId="3B6D04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/65"&gt;Björn Lisper&lt;/author&gt;</w:t>
      </w:r>
    </w:p>
    <w:p w14:paraId="6040CC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0FAAD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Learning-Based Self-Adaptive Assurance of Timing Properties in a Real-Time Embedded System.</w:t>
      </w:r>
    </w:p>
    <w:p w14:paraId="1BEF12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DB7A4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7-80&lt;/pages&gt;</w:t>
      </w:r>
    </w:p>
    <w:p w14:paraId="493F53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1D7E6CF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 Workshops&lt;/booktitle&gt;</w:t>
      </w:r>
    </w:p>
    <w:p w14:paraId="1626E7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6D8C9E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TW.2018.00031</w:t>
      </w:r>
    </w:p>
    <w:p w14:paraId="469A1B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211F841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18w&lt;/crossref&gt;</w:t>
      </w:r>
    </w:p>
    <w:p w14:paraId="511AD2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w2018.html#MoghadamSBBL18&lt;/url&gt;</w:t>
      </w:r>
    </w:p>
    <w:p w14:paraId="0D01AD8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146C108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0C2F3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1F5AB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laser/CitoWLB018" mdate="2019-01-21"&gt;</w:t>
      </w:r>
    </w:p>
    <w:p w14:paraId="68B5B3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50/6416"&gt;Jürgen Cito&lt;/author&gt;</w:t>
      </w:r>
    </w:p>
    <w:p w14:paraId="1DB5CA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34/1173"&gt;Johannes Wettinger&lt;/author&gt;</w:t>
      </w:r>
    </w:p>
    <w:p w14:paraId="6227F15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62/6032"&gt;Lucy Ellen Lwakatare&lt;/author&gt;</w:t>
      </w:r>
    </w:p>
    <w:p w14:paraId="31617A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03A39F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7/3534-2"&gt;Fei Li 0002&lt;/author&gt;</w:t>
      </w:r>
    </w:p>
    <w:p w14:paraId="373109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F3FF4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Feedback from Operations to Software Development - A DevOps Perspective on Runtime Metrics and Logs.</w:t>
      </w:r>
    </w:p>
    <w:p w14:paraId="038609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821C0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4-195&lt;/pages&gt;</w:t>
      </w:r>
    </w:p>
    <w:p w14:paraId="51EA684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28AFFA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DEVOPS&lt;/booktitle&gt;</w:t>
      </w:r>
    </w:p>
    <w:p w14:paraId="021EB1D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978-3-030-06019-0_14&lt;/ee&gt;</w:t>
      </w:r>
    </w:p>
    <w:p w14:paraId="6E99AF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laser/2018d&lt;/crossref&gt;</w:t>
      </w:r>
    </w:p>
    <w:p w14:paraId="18F130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laser/devops2018.html#CitoWLB018&lt;/url&gt;</w:t>
      </w:r>
    </w:p>
    <w:p w14:paraId="77DBEC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B0598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0BECF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33048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sigsoft/VercammenGDB18" mdate="2019-09-25"&gt;</w:t>
      </w:r>
    </w:p>
    <w:p w14:paraId="0E66B1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24/0227"&gt;Sten Vercammen&lt;/author&gt;</w:t>
      </w:r>
    </w:p>
    <w:p w14:paraId="14BCF5B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19/3648"&gt;Mohammad Ghafari&lt;/author&gt;</w:t>
      </w:r>
    </w:p>
    <w:p w14:paraId="302AB8A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4463-2945" pid="d/SDemeyer"&gt;Serge Demeyer&lt;/author&gt;</w:t>
      </w:r>
    </w:p>
    <w:p w14:paraId="71FADC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uthor pid="47/9384"&gt;Markus Borg&lt;/author&gt;</w:t>
      </w:r>
    </w:p>
    <w:p w14:paraId="3FF186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&lt;title&gt;Goal-oriented mutation testing with focal methods.&lt;/title&gt;</w:t>
      </w:r>
    </w:p>
    <w:p w14:paraId="2FBF2E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3-30&lt;/pages&gt;</w:t>
      </w:r>
    </w:p>
    <w:p w14:paraId="545C97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8&lt;/year&gt;</w:t>
      </w:r>
    </w:p>
    <w:p w14:paraId="7F3DFF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A-TEST@ESEC/SIGSOFT FSE&lt;/booktitle&gt;</w:t>
      </w:r>
    </w:p>
    <w:p w14:paraId="0890C9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278186.3278190&lt;/ee&gt;</w:t>
      </w:r>
    </w:p>
    <w:p w14:paraId="358A0F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sigsoft/2018atest&lt;/crossref&gt;</w:t>
      </w:r>
    </w:p>
    <w:p w14:paraId="0C70B2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sigsoft/atest2018.html#VercammenGDB18&lt;/url&gt;</w:t>
      </w:r>
    </w:p>
    <w:p w14:paraId="5A7FA2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D88B3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2F88A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3D329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software/BjarnasonB17" mdate="2020-06-08"&gt;</w:t>
      </w:r>
    </w:p>
    <w:p w14:paraId="36E50A4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9070-0008" pid="19/1459"&gt;Elizabeth Bjarnason&lt;/author&gt;</w:t>
      </w:r>
    </w:p>
    <w:p w14:paraId="0BC817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163349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8A613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Aligning Requirements and Testing: Working Together toward the Same Goal.</w:t>
      </w:r>
    </w:p>
    <w:p w14:paraId="263BA34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8F2ED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0-23&lt;/pages&gt;</w:t>
      </w:r>
    </w:p>
    <w:p w14:paraId="7AA133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153C6D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34&lt;/volume&gt;</w:t>
      </w:r>
    </w:p>
    <w:p w14:paraId="4A51C9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Softw.&lt;/journal&gt;</w:t>
      </w:r>
    </w:p>
    <w:p w14:paraId="3EA775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1&lt;/number&gt;</w:t>
      </w:r>
    </w:p>
    <w:p w14:paraId="395321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MS.2017.14&lt;/ee&gt;</w:t>
      </w:r>
    </w:p>
    <w:p w14:paraId="454413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5F99F84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MS.2017.14</w:t>
      </w:r>
    </w:p>
    <w:p w14:paraId="30D6EA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3FDEC7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25&lt;/ee&gt;</w:t>
      </w:r>
    </w:p>
    <w:p w14:paraId="60A2CD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software/software34.html#BjarnasonB17&lt;/url&gt;</w:t>
      </w:r>
    </w:p>
    <w:p w14:paraId="60BFCC4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90CC6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33FF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7DF33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tse/BorgWRR17" mdate="2018-11-24"&gt;</w:t>
      </w:r>
    </w:p>
    <w:p w14:paraId="48B9B6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178935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05D7A0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9/1284"&gt;Björn Regnell&lt;/author&gt;</w:t>
      </w:r>
    </w:p>
    <w:p w14:paraId="3C32B01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7F9A66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15C32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Supporting Change Impact Analysis Using a Recommendation System: An Industrial Case Study in a Safety-Critical Context.</w:t>
      </w:r>
    </w:p>
    <w:p w14:paraId="29146E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FDD5B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675-700&lt;/pages&gt;</w:t>
      </w:r>
    </w:p>
    <w:p w14:paraId="39F94E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2C5461A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43&lt;/volume&gt;</w:t>
      </w:r>
    </w:p>
    <w:p w14:paraId="3C3277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Trans. Software Eng.&lt;/journal&gt;</w:t>
      </w:r>
    </w:p>
    <w:p w14:paraId="772973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7&lt;/number&gt;</w:t>
      </w:r>
    </w:p>
    <w:p w14:paraId="0C52BB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ee&gt;https://doi.org/10.1109/TSE.2016.2620458&lt;/ee&gt;</w:t>
      </w:r>
    </w:p>
    <w:p w14:paraId="5CFB5E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326CA7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TSE.2016.2620458</w:t>
      </w:r>
    </w:p>
    <w:p w14:paraId="0D620B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055484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41&lt;/ee&gt;</w:t>
      </w:r>
    </w:p>
    <w:p w14:paraId="166B648A" w14:textId="77777777" w:rsidR="00AF4975" w:rsidRDefault="00AF4975" w:rsidP="00AF4975">
      <w:pPr>
        <w:spacing w:after="0"/>
      </w:pPr>
      <w:r>
        <w:t>&lt;url&gt;db/journals/tse/tse43.html#BorgWRR17&lt;/url&gt;</w:t>
      </w:r>
    </w:p>
    <w:p w14:paraId="30FCAD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6890E1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92F66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A7BE1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ase/BorgLRB17" mdate="2019-09-25"&gt;</w:t>
      </w:r>
    </w:p>
    <w:p w14:paraId="0D78F5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45FA3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00/8171"&gt;Iben Lennerstad&lt;/author&gt;</w:t>
      </w:r>
    </w:p>
    <w:p w14:paraId="141C33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00/8231"&gt;Rasmus Ros&lt;/author&gt;</w:t>
      </w:r>
    </w:p>
    <w:p w14:paraId="18EA3C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9070-0008" pid="19/1459"&gt;Elizabeth Bjarnason&lt;/author&gt;</w:t>
      </w:r>
    </w:p>
    <w:p w14:paraId="6D2EB7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44ACC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highlight w:val="yellow"/>
          <w:lang w:val="en-US"/>
        </w:rPr>
        <w:t>On Using Active Learning and Self-training when Mining Performance Discussions on Stack Overflow.</w:t>
      </w:r>
    </w:p>
    <w:p w14:paraId="34A1E4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1CC73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08-313&lt;/pages&gt;</w:t>
      </w:r>
    </w:p>
    <w:p w14:paraId="5B6FBB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6871FF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ASE&lt;/booktitle&gt;</w:t>
      </w:r>
    </w:p>
    <w:p w14:paraId="786A3C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3084226.3084273&lt;/ee&gt;</w:t>
      </w:r>
    </w:p>
    <w:p w14:paraId="1EAE63F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27&lt;/ee&gt;</w:t>
      </w:r>
    </w:p>
    <w:p w14:paraId="233D1D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ase/2017&lt;/crossref&gt;</w:t>
      </w:r>
    </w:p>
    <w:p w14:paraId="7A9F72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ase/ease2017.html#BorgLRB17&lt;/url&gt;</w:t>
      </w:r>
    </w:p>
    <w:p w14:paraId="520350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43CC2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A105D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0F0A2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wpc/BorgAR17" mdate="2018-11-24"&gt;</w:t>
      </w:r>
    </w:p>
    <w:p w14:paraId="1A9F41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6A95A2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33/4686"&gt;Emil Alégroth&lt;/author&gt;</w:t>
      </w:r>
    </w:p>
    <w:p w14:paraId="098F0D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4FFC76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35002A2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Software engineers' information seeking behavior in change impact analysis: an interview study.</w:t>
      </w:r>
    </w:p>
    <w:p w14:paraId="4F81D4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2CF540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2-22&lt;/pages&gt;</w:t>
      </w:r>
    </w:p>
    <w:p w14:paraId="26D8AB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613359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PC&lt;/booktitle&gt;</w:t>
      </w:r>
    </w:p>
    <w:p w14:paraId="09F371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PC.2017.20&lt;/ee&gt;</w:t>
      </w:r>
    </w:p>
    <w:p w14:paraId="5B5304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1AD3A7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PC.2017.20</w:t>
      </w:r>
    </w:p>
    <w:p w14:paraId="44CD0CE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0975A1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dl.acm.org/citation.cfm?id=3101417&lt;/ee&gt;</w:t>
      </w:r>
    </w:p>
    <w:p w14:paraId="00C1E8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30&lt;/ee&gt;</w:t>
      </w:r>
    </w:p>
    <w:p w14:paraId="29EEE1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wpc/2017&lt;/crossref&gt;</w:t>
      </w:r>
    </w:p>
    <w:p w14:paraId="4C5F3B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wpc/icpc2017.html#BorgAR17&lt;/url&gt;</w:t>
      </w:r>
    </w:p>
    <w:p w14:paraId="7C6E74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inproceedings&gt;</w:t>
      </w:r>
    </w:p>
    <w:p w14:paraId="348560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BE26C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86895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re/BorgOS17" mdate="2019-12-27"&gt;</w:t>
      </w:r>
    </w:p>
    <w:p w14:paraId="1F31DD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71185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2933-1925" pid="31/5587-1"&gt;Thomas Olsson 0001&lt;/author&gt;</w:t>
      </w:r>
    </w:p>
    <w:p w14:paraId="563933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26/3880"&gt;John Svensson&lt;/author&gt;</w:t>
      </w:r>
    </w:p>
    <w:p w14:paraId="6B6EA5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EDB03F0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Piggybacking on an Autonomous Hauler: Business Models Enabling a System-of-Systems Approach to Mapping an Underground Mine.</w:t>
      </w:r>
    </w:p>
    <w:p w14:paraId="0332C1A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D3C68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72-381&lt;/pages&gt;</w:t>
      </w:r>
    </w:p>
    <w:p w14:paraId="217F1D5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7&lt;/year&gt;</w:t>
      </w:r>
    </w:p>
    <w:p w14:paraId="2495EA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RE&lt;/booktitle&gt;</w:t>
      </w:r>
    </w:p>
    <w:p w14:paraId="266248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RE.2017.55&lt;/ee&gt;</w:t>
      </w:r>
    </w:p>
    <w:p w14:paraId="238F13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42F840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RE.2017.55</w:t>
      </w:r>
    </w:p>
    <w:p w14:paraId="48BFCC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011A3C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28&lt;/ee&gt;</w:t>
      </w:r>
    </w:p>
    <w:p w14:paraId="669444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re/2017&lt;/crossref&gt;</w:t>
      </w:r>
    </w:p>
    <w:p w14:paraId="610576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re/re2017.html#BorgOS17&lt;/url&gt;</w:t>
      </w:r>
    </w:p>
    <w:p w14:paraId="29B16E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16E207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B9BD2A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3ECA5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ese/AssarBP16" mdate="2020-08-25"&gt;</w:t>
      </w:r>
    </w:p>
    <w:p w14:paraId="688AD4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8040-5865" pid="a/SaidAssar"&gt;Saïd Assar&lt;/author&gt;</w:t>
      </w:r>
    </w:p>
    <w:p w14:paraId="31190B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28D947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400-501X" pid="p/DietmarPfahl"&gt;Dietmar Pfahl&lt;/author&gt;</w:t>
      </w:r>
    </w:p>
    <w:p w14:paraId="3295AB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2DCD4CD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Using text clustering to predict defect resolution time: a conceptual replication and an evaluation of prediction accuracy.</w:t>
      </w:r>
    </w:p>
    <w:p w14:paraId="5CDC7C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19419D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437-1475&lt;/pages&gt;</w:t>
      </w:r>
    </w:p>
    <w:p w14:paraId="79B145D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20D154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1&lt;/volume&gt;</w:t>
      </w:r>
    </w:p>
    <w:p w14:paraId="199F9A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Empir. Softw. Eng.&lt;/journal&gt;</w:t>
      </w:r>
    </w:p>
    <w:p w14:paraId="1AEF86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4&lt;/number&gt;</w:t>
      </w:r>
    </w:p>
    <w:p w14:paraId="720B2A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s10664-015-9391-7&lt;/ee&gt;</w:t>
      </w:r>
    </w:p>
    <w:p w14:paraId="3158C4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48&lt;/ee&gt;</w:t>
      </w:r>
    </w:p>
    <w:p w14:paraId="35645C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ese/ese21.html#AssarBP16&lt;/url&gt;</w:t>
      </w:r>
    </w:p>
    <w:p w14:paraId="6643BA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4F5F4A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5C00E1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3EA246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ese/JonssonBBSER16" mdate="2020-08-25"&gt;</w:t>
      </w:r>
    </w:p>
    <w:p w14:paraId="48839A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8989-0251" pid="28/11466"&gt;Leif Jonsson&lt;/author&gt;</w:t>
      </w:r>
    </w:p>
    <w:p w14:paraId="7BCFB4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uthor orcid="0000-0001-7879-4371" pid="47/9384"&gt;Markus Borg&lt;/author&gt;</w:t>
      </w:r>
    </w:p>
    <w:p w14:paraId="6A55442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3/3318"&gt;David Broman&lt;/author&gt;</w:t>
      </w:r>
    </w:p>
    <w:p w14:paraId="642433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59/4490"&gt;Kristian Sandahl&lt;/author&gt;</w:t>
      </w:r>
    </w:p>
    <w:p w14:paraId="5BEA02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1/5135"&gt;Sigrid Eldh&lt;/author&gt;</w:t>
      </w:r>
    </w:p>
    <w:p w14:paraId="3B79CF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4B1982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CA469D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utomated bug assignment: Ensemble-based machine learning in large scale industrial contexts.</w:t>
      </w:r>
    </w:p>
    <w:p w14:paraId="3A7D475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32737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533-1578&lt;/pages&gt;</w:t>
      </w:r>
    </w:p>
    <w:p w14:paraId="427FF0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414AFA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1&lt;/volume&gt;</w:t>
      </w:r>
    </w:p>
    <w:p w14:paraId="7481C61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Empir. Softw. Eng.&lt;/journal&gt;</w:t>
      </w:r>
    </w:p>
    <w:p w14:paraId="3198C7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4&lt;/number&gt;</w:t>
      </w:r>
    </w:p>
    <w:p w14:paraId="4D2C67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s10664-015-9401-9&lt;/ee&gt;</w:t>
      </w:r>
    </w:p>
    <w:p w14:paraId="3B962B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37&lt;/ee&gt;</w:t>
      </w:r>
    </w:p>
    <w:p w14:paraId="0B0782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ese/ese21.html#JonssonBBSER16&lt;/url&gt;</w:t>
      </w:r>
    </w:p>
    <w:p w14:paraId="3A1C15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626485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56E2D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EDCA5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infsof/BjarnasonUBE16" mdate="2020-02-20"&gt;</w:t>
      </w:r>
    </w:p>
    <w:p w14:paraId="61BED41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9070-0008" pid="19/1459"&gt;Elizabeth Bjarnason&lt;/author&gt;</w:t>
      </w:r>
    </w:p>
    <w:p w14:paraId="70DC45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8/8212"&gt;Michael Unterkalmsteiner&lt;/author&gt;</w:t>
      </w:r>
    </w:p>
    <w:p w14:paraId="4D6378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C0FAC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6736-9425" pid="31/2107"&gt;Emelie Engström&lt;/author&gt;</w:t>
      </w:r>
    </w:p>
    <w:p w14:paraId="004C947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4E743C3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 multi-case study of agile requirements engineering and the use of test cases as requirements.</w:t>
      </w:r>
    </w:p>
    <w:p w14:paraId="071F56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84ED8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61-79&lt;/pages&gt;</w:t>
      </w:r>
    </w:p>
    <w:p w14:paraId="63E685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1D96C9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77&lt;/volume&gt;</w:t>
      </w:r>
    </w:p>
    <w:p w14:paraId="3CB38A3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nf. Softw. Technol.&lt;/journal&gt;</w:t>
      </w:r>
    </w:p>
    <w:p w14:paraId="4ECB5F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16/j.infsof.2016.03.008&lt;/ee&gt;</w:t>
      </w:r>
    </w:p>
    <w:p w14:paraId="6B1184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58&lt;/ee&gt;</w:t>
      </w:r>
    </w:p>
    <w:p w14:paraId="1A15C8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infsof/infsof77.html#BjarnasonUBE16&lt;/url&gt;</w:t>
      </w:r>
    </w:p>
    <w:p w14:paraId="50BD46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08525A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27835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8A721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smr/Borg16" mdate="2020-03-06"&gt;</w:t>
      </w:r>
    </w:p>
    <w:p w14:paraId="5EBF98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74F5A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A498D21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uneR: a framework for tuning software engineering tools with hands-on instructions in R.</w:t>
      </w:r>
    </w:p>
    <w:p w14:paraId="32B7F6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67623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27-459&lt;/pages&gt;</w:t>
      </w:r>
    </w:p>
    <w:p w14:paraId="0D3D70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090ACC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28&lt;/volume&gt;</w:t>
      </w:r>
    </w:p>
    <w:p w14:paraId="7E6004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journal&gt;J. Softw. Evol. Process.&lt;/journal&gt;</w:t>
      </w:r>
    </w:p>
    <w:p w14:paraId="44A9EF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6&lt;/number&gt;</w:t>
      </w:r>
    </w:p>
    <w:p w14:paraId="464BA37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2/smr.1784&lt;/ee&gt;</w:t>
      </w:r>
    </w:p>
    <w:p w14:paraId="5ECA0D4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45&lt;/ee&gt;</w:t>
      </w:r>
    </w:p>
    <w:p w14:paraId="086D285B" w14:textId="77777777" w:rsidR="00AF4975" w:rsidRDefault="00AF4975" w:rsidP="00AF4975">
      <w:pPr>
        <w:spacing w:after="0"/>
      </w:pPr>
      <w:r>
        <w:t>&lt;url&gt;db/journals/smr/smr28.html#Borg16&lt;/url&gt;</w:t>
      </w:r>
    </w:p>
    <w:p w14:paraId="5EB1D5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67516F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298AE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6C213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tse/VaraBWM16" mdate="2019-09-25"&gt;</w:t>
      </w:r>
    </w:p>
    <w:p w14:paraId="3E6CA1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1813-398X" pid="08/1361"&gt;Jose Luis de la Vara&lt;/author&gt;</w:t>
      </w:r>
    </w:p>
    <w:p w14:paraId="686F70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1635C0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272BA0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1761-6771" pid="m/LeonMoonen"&gt;Leon Moonen&lt;/author&gt;</w:t>
      </w:r>
    </w:p>
    <w:p w14:paraId="4FA9E7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421171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n Industrial Survey of Safety Evidence Change Impact Analysis Practice.</w:t>
      </w:r>
    </w:p>
    <w:p w14:paraId="447FD8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798C62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095-1117&lt;/pages&gt;</w:t>
      </w:r>
    </w:p>
    <w:p w14:paraId="3AF5AB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7DC1C4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42&lt;/volume&gt;</w:t>
      </w:r>
    </w:p>
    <w:p w14:paraId="0D97F73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IEEE Trans. Software Eng.&lt;/journal&gt;</w:t>
      </w:r>
    </w:p>
    <w:p w14:paraId="19F3A6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12&lt;/number&gt;</w:t>
      </w:r>
    </w:p>
    <w:p w14:paraId="333A61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TSE.2016.2553032&lt;/ee&gt;</w:t>
      </w:r>
    </w:p>
    <w:p w14:paraId="61A996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420FB0D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TSE.2016.2553032</w:t>
      </w:r>
    </w:p>
    <w:p w14:paraId="6F00823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019095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33&lt;/ee&gt;</w:t>
      </w:r>
    </w:p>
    <w:p w14:paraId="22B7E2D9" w14:textId="77777777" w:rsidR="00AF4975" w:rsidRDefault="00AF4975" w:rsidP="00AF4975">
      <w:pPr>
        <w:spacing w:after="0"/>
      </w:pPr>
      <w:r>
        <w:t>&lt;url&gt;db/journals/tse/tse42.html#VaraBWM16&lt;/url&gt;</w:t>
      </w:r>
    </w:p>
    <w:p w14:paraId="038670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578B6A4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A78C6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6610E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profes/WnukBS16" mdate="2018-11-24"&gt;</w:t>
      </w:r>
    </w:p>
    <w:p w14:paraId="746B9D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5F8A62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ADEB5C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28/4622"&gt;Sardar Muhammad Sulaman&lt;/author&gt;</w:t>
      </w:r>
    </w:p>
    <w:p w14:paraId="2CF05E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C783B7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n Industrial Case Study on Measuring the Quality of the Requirements Scoping Process.</w:t>
      </w:r>
    </w:p>
    <w:p w14:paraId="4B8E29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7D0B6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87-494&lt;/pages&gt;</w:t>
      </w:r>
    </w:p>
    <w:p w14:paraId="0D0714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63B290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PROFES&lt;/booktitle&gt;</w:t>
      </w:r>
    </w:p>
    <w:p w14:paraId="5451735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978-3-319-49094-6_34&lt;/ee&gt;</w:t>
      </w:r>
    </w:p>
    <w:p w14:paraId="53C3F4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35&lt;/ee&gt;</w:t>
      </w:r>
    </w:p>
    <w:p w14:paraId="1F906F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profes/2016&lt;/crossref&gt;</w:t>
      </w:r>
    </w:p>
    <w:p w14:paraId="02FFD8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profes/profes2016.html#WnukBS16&lt;/url&gt;</w:t>
      </w:r>
    </w:p>
    <w:p w14:paraId="2C1E9D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D91B6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r&gt;</w:t>
      </w:r>
    </w:p>
    <w:p w14:paraId="4A0B9B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A4B6E8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refsq/LarssonBO16" mdate="2019-05-28"&gt;</w:t>
      </w:r>
    </w:p>
    <w:p w14:paraId="7ADBD8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56/7374"&gt;Jacob Larsson&lt;/author&gt;</w:t>
      </w:r>
    </w:p>
    <w:p w14:paraId="5F0329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75054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1/5587-1"&gt;Thomas Olsson 0001&lt;/author&gt;</w:t>
      </w:r>
    </w:p>
    <w:p w14:paraId="7FC1F8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F6E3D8C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esting Quality Requirements of a System-of-Systems in the Public Sector - Challenges and Potential Remedies.</w:t>
      </w:r>
    </w:p>
    <w:p w14:paraId="533BF3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E0ADE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42071FA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REFSQ Workshops&lt;/booktitle&gt;</w:t>
      </w:r>
    </w:p>
    <w:p w14:paraId="26554D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 type="oa"&gt;http://ceur-ws.org/Vol-1564/paper17.pdf&lt;/ee&gt;</w:t>
      </w:r>
    </w:p>
    <w:p w14:paraId="319414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refsq/2016w&lt;/crossref&gt;</w:t>
      </w:r>
    </w:p>
    <w:p w14:paraId="18F14DE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refsq/refsq2016w.html#LarssonBO16&lt;/url&gt;</w:t>
      </w:r>
    </w:p>
    <w:p w14:paraId="7C45AAA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17B06A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65E2A8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36467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safecomp/BorgVW16" mdate="2019-12-27"&gt;</w:t>
      </w:r>
    </w:p>
    <w:p w14:paraId="7DD0E3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1AA6C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1813-398X" pid="08/1361"&gt;Jose Luis de la Vara&lt;/author&gt;</w:t>
      </w:r>
    </w:p>
    <w:p w14:paraId="120CC18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0E69D8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DA17D49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Practitioners' Perspectives on Change Impact Analysis for Safety-Critical Software - A Preliminary Analysis.</w:t>
      </w:r>
    </w:p>
    <w:p w14:paraId="075014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62637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46-358&lt;/pages&gt;</w:t>
      </w:r>
    </w:p>
    <w:p w14:paraId="2336237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6EFC183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SAFECOMP Workshops&lt;/booktitle&gt;</w:t>
      </w:r>
    </w:p>
    <w:p w14:paraId="583B1EA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978-3-319-45480-1_28&lt;/ee&gt;</w:t>
      </w:r>
    </w:p>
    <w:p w14:paraId="6F149B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39&lt;/ee&gt;</w:t>
      </w:r>
    </w:p>
    <w:p w14:paraId="048B4C2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safecomp/2016w&lt;/crossref&gt;</w:t>
      </w:r>
    </w:p>
    <w:p w14:paraId="6EF475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safecomp/safecomp2016w.html#BorgVW16&lt;/url&gt;</w:t>
      </w:r>
    </w:p>
    <w:p w14:paraId="3339EA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FF663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A49C6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B44438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wicsa/CicchettiBSWCP16" mdate="2019-02-20"&gt;</w:t>
      </w:r>
    </w:p>
    <w:p w14:paraId="44DE64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8/2455"&gt;Antonio Cicchetti&lt;/author&gt;</w:t>
      </w:r>
    </w:p>
    <w:p w14:paraId="22B735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699A861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8/7036"&gt;Séverine Sentilles&lt;/author&gt;</w:t>
      </w:r>
    </w:p>
    <w:p w14:paraId="68166D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3F72D4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1/588"&gt;Jan Carlson&lt;/author&gt;</w:t>
      </w:r>
    </w:p>
    <w:p w14:paraId="335719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76/302"&gt;Efi Papatheocharous&lt;/author&gt;</w:t>
      </w:r>
    </w:p>
    <w:p w14:paraId="2F78D1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914C08B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owards Software Assets Origin Selection Supported by a Knowledge Repository.</w:t>
      </w:r>
    </w:p>
    <w:p w14:paraId="3C2B7B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title&gt;</w:t>
      </w:r>
    </w:p>
    <w:p w14:paraId="6B1A75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2-29&lt;/pages&gt;</w:t>
      </w:r>
    </w:p>
    <w:p w14:paraId="710993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6&lt;/year&gt;</w:t>
      </w:r>
    </w:p>
    <w:p w14:paraId="177C85B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MARCH@WICSA&lt;/booktitle&gt;</w:t>
      </w:r>
    </w:p>
    <w:p w14:paraId="1F21EA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MARCH.2016.11&lt;/ee&gt;</w:t>
      </w:r>
    </w:p>
    <w:p w14:paraId="731E217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65F693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MARCH.2016.11</w:t>
      </w:r>
    </w:p>
    <w:p w14:paraId="3F73EB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5D1DA9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44&lt;/ee&gt;</w:t>
      </w:r>
    </w:p>
    <w:p w14:paraId="55F86E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wicsa/2016march&lt;/crossref&gt;</w:t>
      </w:r>
    </w:p>
    <w:p w14:paraId="36A55A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wicsa/march2016.html#CicchettiBSWCP16&lt;/url&gt;</w:t>
      </w:r>
    </w:p>
    <w:p w14:paraId="008806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D6605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42001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AE6BC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BjarnasonMBUFS15" mdate="2019-09-25"&gt;</w:t>
      </w:r>
    </w:p>
    <w:p w14:paraId="10D0F6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9070-0008" pid="19/1459"&gt;Elizabeth Bjarnason&lt;/author&gt;</w:t>
      </w:r>
    </w:p>
    <w:p w14:paraId="3B842A5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20/5419"&gt;Mirko Morandini&lt;/author&gt;</w:t>
      </w:r>
    </w:p>
    <w:p w14:paraId="5859998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0062EFC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8/8212"&gt;Michael Unterkalmsteiner&lt;/author&gt;</w:t>
      </w:r>
    </w:p>
    <w:p w14:paraId="6E94D60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9/2990"&gt;Michael Felderer&lt;/author&gt;</w:t>
      </w:r>
    </w:p>
    <w:p w14:paraId="5EE350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8/6925"&gt;Matthew Staats&lt;/author&gt;</w:t>
      </w:r>
    </w:p>
    <w:p w14:paraId="51A3F3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9CCF4AA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green"/>
          <w:lang w:val="en-US"/>
        </w:rPr>
        <w:t>2nd International Workshop on Requirements Engineering and Testing (RET 2015).</w:t>
      </w:r>
    </w:p>
    <w:p w14:paraId="66D2D4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13036C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997-998&lt;/pages&gt;</w:t>
      </w:r>
    </w:p>
    <w:p w14:paraId="71B2542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6153FAB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E (2)&lt;/booktitle&gt;</w:t>
      </w:r>
    </w:p>
    <w:p w14:paraId="6DC548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E.2015.351&lt;/ee&gt;</w:t>
      </w:r>
    </w:p>
    <w:p w14:paraId="448B39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2C273E0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E.2015.351</w:t>
      </w:r>
    </w:p>
    <w:p w14:paraId="788453A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078B4E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dl.acm.org/citation.cfm?id=2819248&lt;/ee&gt;</w:t>
      </w:r>
    </w:p>
    <w:p w14:paraId="063DE4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50&lt;/ee&gt;</w:t>
      </w:r>
    </w:p>
    <w:p w14:paraId="0F6EEB5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5-2&lt;/crossref&gt;</w:t>
      </w:r>
    </w:p>
    <w:p w14:paraId="2D46AEB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icse2015-2.html#BjarnasonMBUFS15&lt;/url&gt;</w:t>
      </w:r>
    </w:p>
    <w:p w14:paraId="0BA860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557C31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896C7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B82681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ErmanTBRA15" mdate="2018-11-24"&gt;</w:t>
      </w:r>
    </w:p>
    <w:p w14:paraId="04E0CD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62/3696"&gt;Nicklas Erman&lt;/author&gt;</w:t>
      </w:r>
    </w:p>
    <w:p w14:paraId="3F26F4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62/3708"&gt;Vanja Tufvesson&lt;/author&gt;</w:t>
      </w:r>
    </w:p>
    <w:p w14:paraId="548F82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208068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7938FD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a/AndersArdo"&gt;Anders Ardö&lt;/author&gt;</w:t>
      </w:r>
    </w:p>
    <w:p w14:paraId="1A57D0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5DBE410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lastRenderedPageBreak/>
        <w:t>Navigating Information Overload Caused by Automated Testing - a Clustering Approach in Multi-Branch Development.</w:t>
      </w:r>
    </w:p>
    <w:p w14:paraId="4FC90CF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6F03EA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-9&lt;/pages&gt;</w:t>
      </w:r>
    </w:p>
    <w:p w14:paraId="045575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5D9233D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&lt;/booktitle&gt;</w:t>
      </w:r>
    </w:p>
    <w:p w14:paraId="4CDAAB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.2015.7102596&lt;/ee&gt;</w:t>
      </w:r>
    </w:p>
    <w:p w14:paraId="7BE687E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55F9D5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T.2015.7102596</w:t>
      </w:r>
    </w:p>
    <w:p w14:paraId="6C8C34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59D824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60&lt;/ee&gt;</w:t>
      </w:r>
    </w:p>
    <w:p w14:paraId="53FAFF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15&lt;/crossref&gt;</w:t>
      </w:r>
    </w:p>
    <w:p w14:paraId="5F17AD8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2015.html#ErmanTBRA15&lt;/url&gt;</w:t>
      </w:r>
    </w:p>
    <w:p w14:paraId="2A68EE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168088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C0201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3F111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xpu/BjarnasonUEB15" mdate="2019-10-19"&gt;</w:t>
      </w:r>
    </w:p>
    <w:p w14:paraId="623620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9070-0008" pid="19/1459"&gt;Elizabeth Bjarnason&lt;/author&gt;</w:t>
      </w:r>
    </w:p>
    <w:p w14:paraId="519AAD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8/8212"&gt;Michael Unterkalmsteiner&lt;/author&gt;</w:t>
      </w:r>
    </w:p>
    <w:p w14:paraId="35ED63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6736-9425" pid="31/2107"&gt;Emelie Engström&lt;/author&gt;</w:t>
      </w:r>
    </w:p>
    <w:p w14:paraId="6F13C8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650ADB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C86450D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n Industrial Case Study on Test Cases as Requirements.</w:t>
      </w:r>
    </w:p>
    <w:p w14:paraId="7613F4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769467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7-39&lt;/pages&gt;</w:t>
      </w:r>
    </w:p>
    <w:p w14:paraId="3654FB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5&lt;/year&gt;</w:t>
      </w:r>
    </w:p>
    <w:p w14:paraId="75477D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XP&lt;/booktitle&gt;</w:t>
      </w:r>
    </w:p>
    <w:p w14:paraId="529B02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978-3-319-18612-2_3&lt;/ee&gt;</w:t>
      </w:r>
    </w:p>
    <w:p w14:paraId="1FBE44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53&lt;/ee&gt;</w:t>
      </w:r>
    </w:p>
    <w:p w14:paraId="614481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xpu/2015&lt;/crossref&gt;</w:t>
      </w:r>
    </w:p>
    <w:p w14:paraId="1C31BDD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xpu/xp2015.html#BjarnasonUEB15&lt;/url&gt;</w:t>
      </w:r>
    </w:p>
    <w:p w14:paraId="3B4C07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ED3BC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BFEFE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465A1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9E13F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ese/BorgRA14" mdate="2020-08-25"&gt;</w:t>
      </w:r>
    </w:p>
    <w:p w14:paraId="614742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05DA58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247AC4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a/AndersArdo"&gt;Anders Ardö&lt;/author&gt;</w:t>
      </w:r>
    </w:p>
    <w:p w14:paraId="14D0B7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61F0C72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Recovering from a decade: a systematic mapping of information retrieval approaches to software traceability.</w:t>
      </w:r>
    </w:p>
    <w:p w14:paraId="102D31E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30E13A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565-1616&lt;/pages&gt;</w:t>
      </w:r>
    </w:p>
    <w:p w14:paraId="4B7AD0D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41AB97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volume&gt;19&lt;/volume&gt;</w:t>
      </w:r>
    </w:p>
    <w:p w14:paraId="6ED98B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Empir. Softw. Eng.&lt;/journal&gt;</w:t>
      </w:r>
    </w:p>
    <w:p w14:paraId="2AB805C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6&lt;/number&gt;</w:t>
      </w:r>
    </w:p>
    <w:p w14:paraId="70C37D6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s10664-013-9255-y&lt;/ee&gt;</w:t>
      </w:r>
    </w:p>
    <w:p w14:paraId="16AE18B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74&lt;/ee&gt;</w:t>
      </w:r>
    </w:p>
    <w:p w14:paraId="2FF788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ese/ese19.html#BorgRA14&lt;/url&gt;</w:t>
      </w:r>
    </w:p>
    <w:p w14:paraId="464772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3DFF2B3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012939E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59F9F8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rticle key="journals/ese/BjarnasonRBUERSLGF14" mdate="2020-10-26"&gt;</w:t>
      </w:r>
    </w:p>
    <w:p w14:paraId="77B89A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9070-0008" pid="19/1459"&gt;Elizabeth Bjarnason&lt;/author&gt;</w:t>
      </w:r>
    </w:p>
    <w:p w14:paraId="7FF9A7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278FDE4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54F8E7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8/8212"&gt;Michael Unterkalmsteiner&lt;/author&gt;</w:t>
      </w:r>
    </w:p>
    <w:p w14:paraId="6819D71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6736-9425" pid="31/2107"&gt;Emelie Engström&lt;/author&gt;</w:t>
      </w:r>
    </w:p>
    <w:p w14:paraId="425DF9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9380-6120" pid="09/1284"&gt;Björn Regnell&lt;/author&gt;</w:t>
      </w:r>
    </w:p>
    <w:p w14:paraId="2A2C3EE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1183-7001" pid="93/4352"&gt;Giedre Sabaliauskaite&lt;/author&gt;</w:t>
      </w:r>
    </w:p>
    <w:p w14:paraId="7E7640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69/4553"&gt;Annabella Loconsole&lt;/author&gt;</w:t>
      </w:r>
    </w:p>
    <w:p w14:paraId="19879A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2/3504"&gt;Tony Gorschek&lt;/author&gt;</w:t>
      </w:r>
    </w:p>
    <w:p w14:paraId="02417F5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97/831"&gt;Robert Feldt&lt;/author&gt;</w:t>
      </w:r>
    </w:p>
    <w:p w14:paraId="25BE54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1AAE904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Challenges and practices in aligning requirements with verification and validation: a case study of six companies.</w:t>
      </w:r>
    </w:p>
    <w:p w14:paraId="64B9FF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E93F1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09-1855&lt;/pages&gt;</w:t>
      </w:r>
    </w:p>
    <w:p w14:paraId="1C9E52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00D48A9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volume&gt;19&lt;/volume&gt;</w:t>
      </w:r>
    </w:p>
    <w:p w14:paraId="74D45F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journal&gt;Empir. Softw. Eng.&lt;/journal&gt;</w:t>
      </w:r>
    </w:p>
    <w:p w14:paraId="126FCD2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number&gt;6&lt;/number&gt;</w:t>
      </w:r>
    </w:p>
    <w:p w14:paraId="661D307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s10664-013-9263-y&lt;/ee&gt;</w:t>
      </w:r>
    </w:p>
    <w:p w14:paraId="08D86D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64&lt;/ee&gt;</w:t>
      </w:r>
    </w:p>
    <w:p w14:paraId="71FB99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journals/ese/ese19.html#BjarnasonRBUERSLGF14&lt;/url&gt;</w:t>
      </w:r>
    </w:p>
    <w:p w14:paraId="5C2BFC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article&gt;</w:t>
      </w:r>
    </w:p>
    <w:p w14:paraId="1E85F7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47146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58B2D6E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sem/BorgRJM14" mdate="2018-11-24"&gt;</w:t>
      </w:r>
    </w:p>
    <w:p w14:paraId="5FEC83B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0F85C4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19D98EE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50/9029"&gt;Jens Johansson&lt;/author&gt;</w:t>
      </w:r>
    </w:p>
    <w:p w14:paraId="4A4B30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2841-5879" pid="m/MikaMantyla"&gt;Mika Mäntylä&lt;/author&gt;</w:t>
      </w:r>
    </w:p>
    <w:p w14:paraId="4181DBB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2DD60B9D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A replicated study on duplicate detection: using apache lucene to search among Android defects.</w:t>
      </w:r>
    </w:p>
    <w:p w14:paraId="0788589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4BC12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8:1-8:4&lt;/pages&gt;</w:t>
      </w:r>
    </w:p>
    <w:p w14:paraId="0E22145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4C73B74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booktitle&gt;ESEM&lt;/booktitle&gt;</w:t>
      </w:r>
    </w:p>
    <w:p w14:paraId="0E4C19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2652524.2652556&lt;/ee&gt;</w:t>
      </w:r>
    </w:p>
    <w:p w14:paraId="1885DD7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62&lt;/ee&gt;</w:t>
      </w:r>
    </w:p>
    <w:p w14:paraId="628D96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sem/2014&lt;/crossref&gt;</w:t>
      </w:r>
    </w:p>
    <w:p w14:paraId="6CC5A5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sem/esem2014.html#BorgRJM14&lt;/url&gt;</w:t>
      </w:r>
    </w:p>
    <w:p w14:paraId="7560FDE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4F9AB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192543E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45ABF29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uromicro/SulamanOBWHV14" mdate="2018-11-24"&gt;</w:t>
      </w:r>
    </w:p>
    <w:p w14:paraId="7086E26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28/4622"&gt;Sardar Muhammad Sulaman&lt;/author&gt;</w:t>
      </w:r>
    </w:p>
    <w:p w14:paraId="01A939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07/9506"&gt;Alma Orucevic-Alagic&lt;/author&gt;</w:t>
      </w:r>
    </w:p>
    <w:p w14:paraId="54091B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C63F7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2213DAA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9360-8693" pid="07/6594"&gt;Martin Höst&lt;/author&gt;</w:t>
      </w:r>
    </w:p>
    <w:p w14:paraId="6EB83F2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1813-398X" pid="08/1361"&gt;Jose Luis de la Vara&lt;/author&gt;</w:t>
      </w:r>
    </w:p>
    <w:p w14:paraId="2D5C09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EF195EE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Development of Safety-Critical Software Systems Using Open Source Software - A Systematic Map.</w:t>
      </w:r>
    </w:p>
    <w:p w14:paraId="5511A0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04FF4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7-24&lt;/pages&gt;</w:t>
      </w:r>
    </w:p>
    <w:p w14:paraId="3664F40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59F181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UROMICRO-SEAA&lt;/booktitle&gt;</w:t>
      </w:r>
    </w:p>
    <w:p w14:paraId="210AEC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SEAA.2014.25&lt;/ee&gt;</w:t>
      </w:r>
    </w:p>
    <w:p w14:paraId="3B0E97F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39E9F35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SEAA.2014.25</w:t>
      </w:r>
    </w:p>
    <w:p w14:paraId="5F294B6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4E3EF0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68&lt;/ee&gt;</w:t>
      </w:r>
    </w:p>
    <w:p w14:paraId="5F910A4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uromicro/2014&lt;/crossref&gt;</w:t>
      </w:r>
    </w:p>
    <w:p w14:paraId="5A43F90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</w:t>
      </w:r>
    </w:p>
    <w:p w14:paraId="7CB5FE1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db/conf/euromicro/euromicro2014.html#SulamanOBWHV14</w:t>
      </w:r>
    </w:p>
    <w:p w14:paraId="6CE2F7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url&gt;</w:t>
      </w:r>
    </w:p>
    <w:p w14:paraId="5A3911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5A60CC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E9B50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77839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t/EngstromMRB14" mdate="2019-10-19"&gt;</w:t>
      </w:r>
    </w:p>
    <w:p w14:paraId="1A4EE3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6736-9425" pid="31/2107"&gt;Emelie Engström&lt;/author&gt;</w:t>
      </w:r>
    </w:p>
    <w:p w14:paraId="5F706C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2-2841-5879" pid="m/MikaMantyla"&gt;Mika Mäntylä&lt;/author&gt;</w:t>
      </w:r>
    </w:p>
    <w:p w14:paraId="7703612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57B3161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0C646DF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03DB7A3F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Supporting Regression Test Scoping with Visual Analytics.</w:t>
      </w:r>
    </w:p>
    <w:p w14:paraId="15ED6A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016B42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83-292&lt;/pages&gt;</w:t>
      </w:r>
    </w:p>
    <w:p w14:paraId="1209F6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233E12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ICST&lt;/booktitle&gt;</w:t>
      </w:r>
    </w:p>
    <w:p w14:paraId="1F6AC0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ICST.2014.41&lt;/ee&gt;</w:t>
      </w:r>
    </w:p>
    <w:p w14:paraId="5D6B041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ee&gt;</w:t>
      </w:r>
    </w:p>
    <w:p w14:paraId="6D880E9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ICST.2014.41</w:t>
      </w:r>
    </w:p>
    <w:p w14:paraId="17A582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43860D4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78&lt;/ee&gt;</w:t>
      </w:r>
    </w:p>
    <w:p w14:paraId="08B78C0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t/2014&lt;/crossref&gt;</w:t>
      </w:r>
    </w:p>
    <w:p w14:paraId="04837D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t/icst2014.html#EngstromMRB14&lt;/url&gt;</w:t>
      </w:r>
    </w:p>
    <w:p w14:paraId="435F330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36357F1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D587BC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690670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kbse/Borg14" mdate="2018-11-24"&gt;</w:t>
      </w:r>
    </w:p>
    <w:p w14:paraId="6CCCDE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0A7B94C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207DEBA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Embrace your issues: compassing the software engineering landscape using bug reports.</w:t>
      </w:r>
    </w:p>
    <w:p w14:paraId="42F85B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CCD383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891-894&lt;/pages&gt;</w:t>
      </w:r>
    </w:p>
    <w:p w14:paraId="77F1678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031E451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ASE&lt;/booktitle&gt;</w:t>
      </w:r>
    </w:p>
    <w:p w14:paraId="3B4D7E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45/2642937.2653469&lt;/ee&gt;</w:t>
      </w:r>
    </w:p>
    <w:p w14:paraId="26F95F6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70&lt;/ee&gt;</w:t>
      </w:r>
    </w:p>
    <w:p w14:paraId="47CE619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kbse/2014&lt;/crossref&gt;</w:t>
      </w:r>
    </w:p>
    <w:p w14:paraId="5382AFE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kbse/ase2014.html#Borg14&lt;/url&gt;</w:t>
      </w:r>
    </w:p>
    <w:p w14:paraId="57A306C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4482D0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FF34C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3DD66A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re/LarssonB14" mdate="2018-11-24"&gt;</w:t>
      </w:r>
    </w:p>
    <w:p w14:paraId="4FB78E9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56/7374"&gt;Jacob Larsson&lt;/author&gt;</w:t>
      </w:r>
    </w:p>
    <w:p w14:paraId="4FE6686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54156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6AF7099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Revisiting the challenges in aligning RE and V&amp;V: Experiences from the public sector.</w:t>
      </w:r>
    </w:p>
    <w:p w14:paraId="537F7C8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5CD8B31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4-11&lt;/pages&gt;</w:t>
      </w:r>
    </w:p>
    <w:p w14:paraId="005C2D3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4&lt;/year&gt;</w:t>
      </w:r>
    </w:p>
    <w:p w14:paraId="6B403E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RET&lt;/booktitle&gt;</w:t>
      </w:r>
    </w:p>
    <w:p w14:paraId="1AAA76F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RET.2014.6908671&lt;/ee&gt;</w:t>
      </w:r>
    </w:p>
    <w:p w14:paraId="18A2A8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3317435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RET.2014.6908671</w:t>
      </w:r>
    </w:p>
    <w:p w14:paraId="1E7F10F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0BB980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76&lt;/ee&gt;</w:t>
      </w:r>
    </w:p>
    <w:p w14:paraId="668C72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re/2014ret&lt;/crossref&gt;</w:t>
      </w:r>
    </w:p>
    <w:p w14:paraId="3522DF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re/ret2014.html#LarssonB14&lt;/url&gt;</w:t>
      </w:r>
    </w:p>
    <w:p w14:paraId="15E4D15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063FFE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28CE0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18185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csmr/BorgPR13" mdate="2018-11-24"&gt;</w:t>
      </w:r>
    </w:p>
    <w:p w14:paraId="30F9C68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94309C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author orcid="0000-0003-2400-501X" pid="p/DietmarPfahl"&gt;Dietmar Pfahl&lt;/author&gt;</w:t>
      </w:r>
    </w:p>
    <w:p w14:paraId="1BDC03F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62911CBB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&lt;title&gt;Analyzing Networks of Issue Reports.&lt;/title&gt;</w:t>
      </w:r>
    </w:p>
    <w:p w14:paraId="7408116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9-88&lt;/pages&gt;</w:t>
      </w:r>
    </w:p>
    <w:p w14:paraId="749012E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5631FF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CSMR&lt;/booktitle&gt;</w:t>
      </w:r>
    </w:p>
    <w:p w14:paraId="571885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CSMR.2013.18&lt;/ee&gt;</w:t>
      </w:r>
    </w:p>
    <w:p w14:paraId="62CAF7C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1F9097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SMR.2013.18</w:t>
      </w:r>
    </w:p>
    <w:p w14:paraId="090C81B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3FDA02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81&lt;/ee&gt;</w:t>
      </w:r>
    </w:p>
    <w:p w14:paraId="299191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csmr/2013&lt;/crossref&gt;</w:t>
      </w:r>
    </w:p>
    <w:p w14:paraId="5094F91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csmr/csmr2013.html#BorgPR13&lt;/url&gt;</w:t>
      </w:r>
    </w:p>
    <w:p w14:paraId="7E24B73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1961E0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70B23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167467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sem/BorgR13" mdate="2018-11-24"&gt;</w:t>
      </w:r>
    </w:p>
    <w:p w14:paraId="5207AC5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0B6B15F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263588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ED3E0A3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IR in Software Traceability: From a Bird's Eye View.</w:t>
      </w:r>
    </w:p>
    <w:p w14:paraId="515DD1E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74ACBD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243-246&lt;/pages&gt;</w:t>
      </w:r>
    </w:p>
    <w:p w14:paraId="2B7B863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3CD80C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SEM&lt;/booktitle&gt;</w:t>
      </w:r>
    </w:p>
    <w:p w14:paraId="476DDA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ESEM.2013.39&lt;/ee&gt;</w:t>
      </w:r>
    </w:p>
    <w:p w14:paraId="5C603A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72BD53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ESEM.2013.39</w:t>
      </w:r>
    </w:p>
    <w:p w14:paraId="644753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1F63C5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87&lt;/ee&gt;</w:t>
      </w:r>
    </w:p>
    <w:p w14:paraId="519FDC1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sem/2013&lt;/crossref&gt;</w:t>
      </w:r>
    </w:p>
    <w:p w14:paraId="7CCC2F7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sem/esem2013.html#BorgR13&lt;/url&gt;</w:t>
      </w:r>
    </w:p>
    <w:p w14:paraId="40457D1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4DB957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702017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2FE5EF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CalleleWB13" mdate="2018-11-24"&gt;</w:t>
      </w:r>
    </w:p>
    <w:p w14:paraId="538ECA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33/1367"&gt;David Callele&lt;/author&gt;</w:t>
      </w:r>
    </w:p>
    <w:p w14:paraId="280CD19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0ED0D39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C51090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4BD39FCA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Confounding factors when conducting industrial replications in requirements engineering.</w:t>
      </w:r>
    </w:p>
    <w:p w14:paraId="10A5F13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9235C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55-58&lt;/pages&gt;</w:t>
      </w:r>
    </w:p>
    <w:p w14:paraId="6CA0FAC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76C0D7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CESI@ICSE&lt;/booktitle&gt;</w:t>
      </w:r>
    </w:p>
    <w:p w14:paraId="5F0F30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ee&gt;https://doi.org/10.1109/CESI.2013.6618472&lt;/ee&gt;</w:t>
      </w:r>
    </w:p>
    <w:p w14:paraId="64B285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2FAA6E9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ESI.2013.6618472</w:t>
      </w:r>
    </w:p>
    <w:p w14:paraId="3860D5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75EEFA0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://dl.acm.org/citation.cfm?id=2662545&lt;/ee&gt;</w:t>
      </w:r>
    </w:p>
    <w:p w14:paraId="6BFB38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83&lt;/ee&gt;</w:t>
      </w:r>
    </w:p>
    <w:p w14:paraId="1FC4FB6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3cesi&lt;/crossref&gt;</w:t>
      </w:r>
    </w:p>
    <w:p w14:paraId="62EE58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cesi2013.html#CalleleWB13&lt;/url&gt;</w:t>
      </w:r>
    </w:p>
    <w:p w14:paraId="6CB84B3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752AA3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7FE242D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262AAD1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icse/BorgGW13" mdate="2018-11-24"&gt;</w:t>
      </w:r>
    </w:p>
    <w:p w14:paraId="4E3EF86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60CBCE2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g/OrlenaGotel"&gt;Orlena Gotel&lt;/author&gt;</w:t>
      </w:r>
    </w:p>
    <w:p w14:paraId="05B150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7E6AAC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D61B3DB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Enabling traceability reuse for impact analyses: A feasibility study in a safety context.</w:t>
      </w:r>
    </w:p>
    <w:p w14:paraId="083DD2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6BA4D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72-78&lt;/pages&gt;</w:t>
      </w:r>
    </w:p>
    <w:p w14:paraId="744122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3&lt;/year&gt;</w:t>
      </w:r>
    </w:p>
    <w:p w14:paraId="01D0DDF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TEFSE@ICSE&lt;/booktitle&gt;</w:t>
      </w:r>
    </w:p>
    <w:p w14:paraId="44E0615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TEFSE.2013.6620158&lt;/ee&gt;</w:t>
      </w:r>
    </w:p>
    <w:p w14:paraId="6F021B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3EDF00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TEFSE.2013.6620158</w:t>
      </w:r>
    </w:p>
    <w:p w14:paraId="0C2E23B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611D179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85&lt;/ee&gt;</w:t>
      </w:r>
    </w:p>
    <w:p w14:paraId="341FF71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icse/2013tefse&lt;/crossref&gt;</w:t>
      </w:r>
    </w:p>
    <w:p w14:paraId="49562B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icse/tefse2013.html#BorgGW13&lt;/url&gt;</w:t>
      </w:r>
    </w:p>
    <w:p w14:paraId="09DE35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CB2672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532C6E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6A87DB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csmr/BorgWP12" mdate="2018-11-24"&gt;</w:t>
      </w:r>
    </w:p>
    <w:p w14:paraId="78FB5B2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DE458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1C1210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400-501X" pid="p/DietmarPfahl"&gt;Dietmar Pfahl&lt;/author&gt;</w:t>
      </w:r>
    </w:p>
    <w:p w14:paraId="7C18D05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EFE7858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Industrial Comparability of Student Artifacts in Traceability Recovery Research - An Exploratory Survey.</w:t>
      </w:r>
    </w:p>
    <w:p w14:paraId="635BAB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EDC82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81-190&lt;/pages&gt;</w:t>
      </w:r>
    </w:p>
    <w:p w14:paraId="7C88D8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28F017D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CSMR&lt;/booktitle&gt;</w:t>
      </w:r>
    </w:p>
    <w:p w14:paraId="1DCE6D4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CSMR.2012.27&lt;/ee&gt;</w:t>
      </w:r>
    </w:p>
    <w:p w14:paraId="13438AD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21326DF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SMR.2012.27</w:t>
      </w:r>
    </w:p>
    <w:p w14:paraId="26B0787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/ee&gt;</w:t>
      </w:r>
    </w:p>
    <w:p w14:paraId="5B0B274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92&lt;/ee&gt;</w:t>
      </w:r>
    </w:p>
    <w:p w14:paraId="55EDCC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csmr/2012&lt;/crossref&gt;</w:t>
      </w:r>
    </w:p>
    <w:p w14:paraId="1EC23C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csmr/csmr2012.html#BorgWP12&lt;/url&gt;</w:t>
      </w:r>
    </w:p>
    <w:p w14:paraId="1CA60DA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965B2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D7AF0B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072672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ase/BorgRB12" mdate="2018-11-24"&gt;</w:t>
      </w:r>
    </w:p>
    <w:p w14:paraId="2FEB99C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7C7869D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3-2795-4851" pid="24/24"&gt;Per Runeson&lt;/author&gt;</w:t>
      </w:r>
    </w:p>
    <w:p w14:paraId="328186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122/4848"&gt;Lina Broden&lt;/author&gt;</w:t>
      </w:r>
    </w:p>
    <w:p w14:paraId="2E20C9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AE873F6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Evaluation of traceability recovery in context: A taxonomy for information retrieval tools.</w:t>
      </w:r>
    </w:p>
    <w:p w14:paraId="02B57A7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0727CF6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11-120&lt;/pages&gt;</w:t>
      </w:r>
    </w:p>
    <w:p w14:paraId="1D4C16F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0B1987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ASE&lt;/booktitle&gt;</w:t>
      </w:r>
    </w:p>
    <w:p w14:paraId="6D6FB6D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49/ic.2012.0014&lt;/ee&gt;</w:t>
      </w:r>
    </w:p>
    <w:p w14:paraId="71C631ED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89&lt;/ee&gt;</w:t>
      </w:r>
    </w:p>
    <w:p w14:paraId="5B76553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ase/2012&lt;/crossref&gt;</w:t>
      </w:r>
    </w:p>
    <w:p w14:paraId="65AF41F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ase/ease2012.html#BorgRB12&lt;/url&gt;</w:t>
      </w:r>
    </w:p>
    <w:p w14:paraId="0F839D8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73EAE8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ABAB8F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785633C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nase/Borg12" mdate="2012-10-26"&gt;</w:t>
      </w:r>
    </w:p>
    <w:p w14:paraId="1E0DD3B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137F7C0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1CC5F801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Findability through Traceability - A Realistic Application of Candidate Trace Links?.</w:t>
      </w:r>
    </w:p>
    <w:p w14:paraId="71C8019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0F13B9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73-181&lt;/pages&gt;</w:t>
      </w:r>
    </w:p>
    <w:p w14:paraId="618906B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2&lt;/year&gt;</w:t>
      </w:r>
    </w:p>
    <w:p w14:paraId="60D3B7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NASE&lt;/booktitle&gt;</w:t>
      </w:r>
    </w:p>
    <w:p w14:paraId="352EEB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nase/2012&lt;/crossref&gt;</w:t>
      </w:r>
    </w:p>
    <w:p w14:paraId="64159F6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nase/enase2012.html#Borg12&lt;/url&gt;</w:t>
      </w:r>
    </w:p>
    <w:p w14:paraId="2C90F6A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505436E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9CAC6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0321CE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er/WnukBA12" mdate="2018-11-24"&gt;</w:t>
      </w:r>
    </w:p>
    <w:p w14:paraId="42FB944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86/2856"&gt;Krzysztof Wnuk&lt;/author&gt;</w:t>
      </w:r>
    </w:p>
    <w:p w14:paraId="4875810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5EE4C535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8040-5865" pid="a/SaidAssar"&gt;Saïd Assar&lt;/author&gt;</w:t>
      </w:r>
    </w:p>
    <w:p w14:paraId="096E7B4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6E7BA097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owards Scalable Information Modeling of Requirements Architectures.</w:t>
      </w:r>
    </w:p>
    <w:p w14:paraId="17CCA63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21121C7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141-150&lt;/pages&gt;</w:t>
      </w:r>
    </w:p>
    <w:p w14:paraId="4EDBFFA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lastRenderedPageBreak/>
        <w:t>&lt;year&gt;2012&lt;/year&gt;</w:t>
      </w:r>
    </w:p>
    <w:p w14:paraId="68EBFA3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ER Workshops&lt;/booktitle&gt;</w:t>
      </w:r>
    </w:p>
    <w:p w14:paraId="3FEA170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007/978-3-642-33999-8_17&lt;/ee&gt;</w:t>
      </w:r>
    </w:p>
    <w:p w14:paraId="1282FAC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94&lt;/ee&gt;</w:t>
      </w:r>
    </w:p>
    <w:p w14:paraId="45DA9E5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er/2012w&lt;/crossref&gt;</w:t>
      </w:r>
    </w:p>
    <w:p w14:paraId="6EF8925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er/erw2012.html#WnukBA12&lt;/url&gt;</w:t>
      </w:r>
    </w:p>
    <w:p w14:paraId="511228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409B74C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26DACB0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32AADCBA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csmr/Borg11" mdate="2018-11-24"&gt;</w:t>
      </w:r>
    </w:p>
    <w:p w14:paraId="5FE28C9B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orcid="0000-0001-7879-4371" pid="47/9384"&gt;Markus Borg&lt;/author&gt;</w:t>
      </w:r>
    </w:p>
    <w:p w14:paraId="113909A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54330781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In Vivo Evaluation of Large-Scale IR-Based Traceability Recovery.</w:t>
      </w:r>
    </w:p>
    <w:p w14:paraId="44B3CB8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4094214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65-368&lt;/pages&gt;</w:t>
      </w:r>
    </w:p>
    <w:p w14:paraId="0DCDB12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11&lt;/year&gt;</w:t>
      </w:r>
    </w:p>
    <w:p w14:paraId="27130C6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CSMR&lt;/booktitle&gt;</w:t>
      </w:r>
    </w:p>
    <w:p w14:paraId="20CE907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doi.org/10.1109/CSMR.2011.54&lt;/ee&gt;</w:t>
      </w:r>
    </w:p>
    <w:p w14:paraId="2F89446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</w:t>
      </w:r>
    </w:p>
    <w:p w14:paraId="40110F9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http://doi.ieeecomputersociety.org/10.1109/CSMR.2011.54</w:t>
      </w:r>
    </w:p>
    <w:p w14:paraId="698FB8D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ee&gt;</w:t>
      </w:r>
    </w:p>
    <w:p w14:paraId="49B41283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&gt;https://www.wikidata.org/entity/Q58811798&lt;/ee&gt;</w:t>
      </w:r>
    </w:p>
    <w:p w14:paraId="1C36FAB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csmr/2011&lt;/crossref&gt;</w:t>
      </w:r>
    </w:p>
    <w:p w14:paraId="043D112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csmr/csmr2011.html#Borg11&lt;/url&gt;</w:t>
      </w:r>
    </w:p>
    <w:p w14:paraId="35C6DFE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298779C1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4D56B1BC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r&gt;</w:t>
      </w:r>
    </w:p>
    <w:p w14:paraId="11ED6439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inproceedings key="conf/nodalida/Borg07" mdate="2019-09-17"&gt;</w:t>
      </w:r>
    </w:p>
    <w:p w14:paraId="5B2A99E6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author pid="47/9384"&gt;Markus Borg&lt;/author&gt;</w:t>
      </w:r>
    </w:p>
    <w:p w14:paraId="0C5EF96E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title&gt;</w:t>
      </w:r>
    </w:p>
    <w:p w14:paraId="3293A184" w14:textId="77777777" w:rsidR="00AF4975" w:rsidRPr="00AF4975" w:rsidRDefault="00AF4975" w:rsidP="00AF4975">
      <w:pPr>
        <w:spacing w:after="0"/>
        <w:rPr>
          <w:lang w:val="en-US"/>
        </w:rPr>
      </w:pPr>
      <w:r w:rsidRPr="00244BF9">
        <w:rPr>
          <w:highlight w:val="yellow"/>
          <w:lang w:val="en-US"/>
        </w:rPr>
        <w:t>Time Extraction from Real-time Generated Football Reports.</w:t>
      </w:r>
    </w:p>
    <w:p w14:paraId="64A8136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title&gt;</w:t>
      </w:r>
    </w:p>
    <w:p w14:paraId="1EFD3714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pages&gt;37-43&lt;/pages&gt;</w:t>
      </w:r>
    </w:p>
    <w:p w14:paraId="7336B9E0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year&gt;2007&lt;/year&gt;</w:t>
      </w:r>
    </w:p>
    <w:p w14:paraId="1585CEBF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booktitle&gt;NODALIDA&lt;/booktitle&gt;</w:t>
      </w:r>
    </w:p>
    <w:p w14:paraId="49593F57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ee type="oa"&gt;https://www.aclweb.org/anthology/W07-2407/&lt;/ee&gt;</w:t>
      </w:r>
    </w:p>
    <w:p w14:paraId="7FDFD12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crossref&gt;conf/nodalida/2007&lt;/crossref&gt;</w:t>
      </w:r>
    </w:p>
    <w:p w14:paraId="4867E298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url&gt;db/conf/nodalida/nodalida2007.html#Borg07&lt;/url&gt;</w:t>
      </w:r>
    </w:p>
    <w:p w14:paraId="546CACD2" w14:textId="77777777" w:rsidR="00AF4975" w:rsidRP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inproceedings&gt;</w:t>
      </w:r>
    </w:p>
    <w:p w14:paraId="682ED8B1" w14:textId="2ACCE8F4" w:rsidR="00AF4975" w:rsidRDefault="00AF4975" w:rsidP="00AF4975">
      <w:pPr>
        <w:spacing w:after="0"/>
        <w:rPr>
          <w:lang w:val="en-US"/>
        </w:rPr>
      </w:pPr>
      <w:r w:rsidRPr="00AF4975">
        <w:rPr>
          <w:lang w:val="en-US"/>
        </w:rPr>
        <w:t>&lt;/r&gt;</w:t>
      </w:r>
    </w:p>
    <w:p w14:paraId="3F6C6F64" w14:textId="4801E006" w:rsidR="008628D5" w:rsidRPr="00AF4975" w:rsidRDefault="008628D5" w:rsidP="00AF4975">
      <w:pPr>
        <w:spacing w:after="0"/>
        <w:rPr>
          <w:lang w:val="en-US"/>
        </w:rPr>
      </w:pPr>
    </w:p>
    <w:sectPr w:rsidR="008628D5" w:rsidRPr="00AF49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TWwMLGwsDA2MzFT0lEKTi0uzszPAykwqgUAPxWTFCwAAAA="/>
  </w:docVars>
  <w:rsids>
    <w:rsidRoot w:val="00AF4975"/>
    <w:rsid w:val="000238B4"/>
    <w:rsid w:val="001750F0"/>
    <w:rsid w:val="001A788B"/>
    <w:rsid w:val="001C1E40"/>
    <w:rsid w:val="00212605"/>
    <w:rsid w:val="00244BF9"/>
    <w:rsid w:val="00252B3B"/>
    <w:rsid w:val="004307A7"/>
    <w:rsid w:val="004558D0"/>
    <w:rsid w:val="00476DC1"/>
    <w:rsid w:val="008628D5"/>
    <w:rsid w:val="008819CF"/>
    <w:rsid w:val="00A47FFD"/>
    <w:rsid w:val="00AF4975"/>
    <w:rsid w:val="00B32159"/>
    <w:rsid w:val="00F01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98043F"/>
  <w15:chartTrackingRefBased/>
  <w15:docId w15:val="{0D230F9E-E91C-4390-8851-72248D873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8</Pages>
  <Words>6708</Words>
  <Characters>38236</Characters>
  <Application>Microsoft Office Word</Application>
  <DocSecurity>0</DocSecurity>
  <Lines>318</Lines>
  <Paragraphs>89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Borg</dc:creator>
  <cp:keywords/>
  <dc:description/>
  <cp:lastModifiedBy>Markus Borg</cp:lastModifiedBy>
  <cp:revision>13</cp:revision>
  <dcterms:created xsi:type="dcterms:W3CDTF">2021-07-27T07:38:00Z</dcterms:created>
  <dcterms:modified xsi:type="dcterms:W3CDTF">2021-07-27T08:32:00Z</dcterms:modified>
</cp:coreProperties>
</file>